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1E32A7" w14:textId="77777777" w:rsidR="00431DFF" w:rsidRPr="00DA1798" w:rsidRDefault="00DA1798" w:rsidP="00DA1798">
      <w:pPr>
        <w:jc w:val="center"/>
        <w:rPr>
          <w:sz w:val="32"/>
          <w:szCs w:val="32"/>
        </w:rPr>
      </w:pPr>
      <w:r w:rsidRPr="00DA1798">
        <w:rPr>
          <w:sz w:val="32"/>
          <w:szCs w:val="32"/>
        </w:rPr>
        <w:t xml:space="preserve">Exercise </w:t>
      </w:r>
      <w:r w:rsidR="00142274">
        <w:rPr>
          <w:sz w:val="32"/>
          <w:szCs w:val="32"/>
        </w:rPr>
        <w:t>10</w:t>
      </w:r>
    </w:p>
    <w:p w14:paraId="5889F91F" w14:textId="77777777" w:rsidR="00431DFF" w:rsidRDefault="00431DFF" w:rsidP="00431DFF"/>
    <w:p w14:paraId="40270CE7" w14:textId="77777777" w:rsidR="00142274" w:rsidRPr="00755037" w:rsidRDefault="00142274" w:rsidP="00142274">
      <w:pPr>
        <w:pStyle w:val="BodyText"/>
        <w:spacing w:before="69" w:line="250" w:lineRule="auto"/>
        <w:ind w:left="0" w:right="378"/>
        <w:rPr>
          <w:sz w:val="24"/>
          <w:szCs w:val="24"/>
        </w:rPr>
      </w:pPr>
      <w:r w:rsidRPr="00755037">
        <w:rPr>
          <w:w w:val="105"/>
          <w:sz w:val="24"/>
          <w:szCs w:val="24"/>
        </w:rPr>
        <w:t>The</w:t>
      </w:r>
      <w:r w:rsidRPr="00755037">
        <w:rPr>
          <w:spacing w:val="4"/>
          <w:w w:val="105"/>
          <w:sz w:val="24"/>
          <w:szCs w:val="24"/>
        </w:rPr>
        <w:t xml:space="preserve"> </w:t>
      </w:r>
      <w:r w:rsidRPr="00755037">
        <w:rPr>
          <w:w w:val="105"/>
          <w:sz w:val="24"/>
          <w:szCs w:val="24"/>
        </w:rPr>
        <w:t>problem</w:t>
      </w:r>
      <w:r w:rsidRPr="00755037">
        <w:rPr>
          <w:spacing w:val="11"/>
          <w:w w:val="105"/>
          <w:sz w:val="24"/>
          <w:szCs w:val="24"/>
        </w:rPr>
        <w:t xml:space="preserve"> </w:t>
      </w:r>
      <w:r w:rsidRPr="00755037">
        <w:rPr>
          <w:w w:val="105"/>
          <w:sz w:val="24"/>
          <w:szCs w:val="24"/>
        </w:rPr>
        <w:t>in</w:t>
      </w:r>
      <w:r w:rsidRPr="00755037">
        <w:rPr>
          <w:spacing w:val="-16"/>
          <w:w w:val="105"/>
          <w:sz w:val="24"/>
          <w:szCs w:val="24"/>
        </w:rPr>
        <w:t xml:space="preserve"> </w:t>
      </w:r>
      <w:r w:rsidRPr="00755037">
        <w:rPr>
          <w:w w:val="105"/>
          <w:sz w:val="24"/>
          <w:szCs w:val="24"/>
        </w:rPr>
        <w:t>this</w:t>
      </w:r>
      <w:r w:rsidRPr="00755037">
        <w:rPr>
          <w:spacing w:val="-1"/>
          <w:w w:val="105"/>
          <w:sz w:val="24"/>
          <w:szCs w:val="24"/>
        </w:rPr>
        <w:t xml:space="preserve"> </w:t>
      </w:r>
      <w:r w:rsidR="00D909FB">
        <w:rPr>
          <w:w w:val="105"/>
          <w:sz w:val="24"/>
          <w:szCs w:val="24"/>
        </w:rPr>
        <w:t>exercise</w:t>
      </w:r>
      <w:r w:rsidRPr="00755037">
        <w:rPr>
          <w:spacing w:val="-10"/>
          <w:w w:val="105"/>
          <w:sz w:val="24"/>
          <w:szCs w:val="24"/>
        </w:rPr>
        <w:t xml:space="preserve"> </w:t>
      </w:r>
      <w:r w:rsidRPr="00755037">
        <w:rPr>
          <w:w w:val="105"/>
          <w:sz w:val="24"/>
          <w:szCs w:val="24"/>
        </w:rPr>
        <w:t>uses data stored in</w:t>
      </w:r>
      <w:r w:rsidRPr="00755037">
        <w:rPr>
          <w:spacing w:val="-5"/>
          <w:w w:val="105"/>
          <w:sz w:val="24"/>
          <w:szCs w:val="24"/>
        </w:rPr>
        <w:t xml:space="preserve"> </w:t>
      </w:r>
      <w:r w:rsidR="00D909FB">
        <w:rPr>
          <w:w w:val="105"/>
          <w:sz w:val="24"/>
          <w:szCs w:val="24"/>
        </w:rPr>
        <w:t>the</w:t>
      </w:r>
      <w:r>
        <w:rPr>
          <w:w w:val="105"/>
          <w:sz w:val="24"/>
          <w:szCs w:val="24"/>
        </w:rPr>
        <w:t xml:space="preserve"> </w:t>
      </w:r>
      <w:r w:rsidRPr="00755037">
        <w:rPr>
          <w:w w:val="105"/>
          <w:sz w:val="24"/>
          <w:szCs w:val="24"/>
        </w:rPr>
        <w:t>file</w:t>
      </w:r>
      <w:r w:rsidRPr="00755037">
        <w:rPr>
          <w:spacing w:val="-13"/>
          <w:w w:val="105"/>
          <w:sz w:val="24"/>
          <w:szCs w:val="24"/>
        </w:rPr>
        <w:t xml:space="preserve"> </w:t>
      </w:r>
      <w:r w:rsidRPr="00643BB0">
        <w:rPr>
          <w:i/>
          <w:spacing w:val="-13"/>
          <w:w w:val="105"/>
          <w:sz w:val="24"/>
          <w:szCs w:val="24"/>
        </w:rPr>
        <w:t>CitiBike_Oct2016_BikeDemand.csv</w:t>
      </w:r>
      <w:r w:rsidR="00D909FB">
        <w:rPr>
          <w:spacing w:val="-13"/>
          <w:w w:val="105"/>
          <w:sz w:val="24"/>
          <w:szCs w:val="24"/>
        </w:rPr>
        <w:t xml:space="preserve">. </w:t>
      </w:r>
      <w:r w:rsidRPr="00755037">
        <w:rPr>
          <w:w w:val="105"/>
          <w:sz w:val="24"/>
          <w:szCs w:val="24"/>
        </w:rPr>
        <w:t>The</w:t>
      </w:r>
      <w:r w:rsidRPr="00755037">
        <w:rPr>
          <w:spacing w:val="-3"/>
          <w:w w:val="105"/>
          <w:sz w:val="24"/>
          <w:szCs w:val="24"/>
        </w:rPr>
        <w:t xml:space="preserve"> </w:t>
      </w:r>
      <w:r w:rsidRPr="00755037">
        <w:rPr>
          <w:w w:val="105"/>
          <w:sz w:val="24"/>
          <w:szCs w:val="24"/>
        </w:rPr>
        <w:t>foll</w:t>
      </w:r>
      <w:r w:rsidRPr="00755037">
        <w:rPr>
          <w:spacing w:val="-25"/>
          <w:w w:val="105"/>
          <w:sz w:val="24"/>
          <w:szCs w:val="24"/>
        </w:rPr>
        <w:t>o</w:t>
      </w:r>
      <w:r w:rsidRPr="00755037">
        <w:rPr>
          <w:w w:val="105"/>
          <w:sz w:val="24"/>
          <w:szCs w:val="24"/>
        </w:rPr>
        <w:t>wing</w:t>
      </w:r>
      <w:r w:rsidRPr="00755037">
        <w:rPr>
          <w:spacing w:val="1"/>
          <w:w w:val="105"/>
          <w:sz w:val="24"/>
          <w:szCs w:val="24"/>
        </w:rPr>
        <w:t xml:space="preserve"> </w:t>
      </w:r>
      <w:r>
        <w:rPr>
          <w:w w:val="105"/>
          <w:sz w:val="24"/>
          <w:szCs w:val="24"/>
        </w:rPr>
        <w:t>view</w:t>
      </w:r>
      <w:r w:rsidRPr="00755037">
        <w:rPr>
          <w:spacing w:val="-11"/>
          <w:w w:val="105"/>
          <w:sz w:val="24"/>
          <w:szCs w:val="24"/>
        </w:rPr>
        <w:t xml:space="preserve"> </w:t>
      </w:r>
      <w:r w:rsidRPr="00755037">
        <w:rPr>
          <w:w w:val="105"/>
          <w:sz w:val="24"/>
          <w:szCs w:val="24"/>
        </w:rPr>
        <w:t>provides</w:t>
      </w:r>
      <w:r w:rsidRPr="00755037">
        <w:rPr>
          <w:spacing w:val="1"/>
          <w:w w:val="105"/>
          <w:sz w:val="24"/>
          <w:szCs w:val="24"/>
        </w:rPr>
        <w:t xml:space="preserve"> </w:t>
      </w:r>
      <w:r>
        <w:rPr>
          <w:spacing w:val="1"/>
          <w:w w:val="105"/>
          <w:sz w:val="24"/>
          <w:szCs w:val="24"/>
        </w:rPr>
        <w:t xml:space="preserve">some </w:t>
      </w:r>
      <w:r w:rsidRPr="00755037">
        <w:rPr>
          <w:w w:val="105"/>
          <w:sz w:val="24"/>
          <w:szCs w:val="24"/>
        </w:rPr>
        <w:t>details about the dataset.</w:t>
      </w:r>
    </w:p>
    <w:p w14:paraId="3526D050" w14:textId="77777777" w:rsidR="00142274" w:rsidRDefault="00142274" w:rsidP="0043627D">
      <w:pPr>
        <w:spacing w:before="100" w:beforeAutospacing="1" w:after="100" w:afterAutospacing="1"/>
        <w:jc w:val="center"/>
      </w:pPr>
      <w:r>
        <w:rPr>
          <w:noProof/>
          <w:lang w:eastAsia="zh-CN"/>
        </w:rPr>
        <w:drawing>
          <wp:inline distT="0" distB="0" distL="0" distR="0" wp14:anchorId="411A386A" wp14:editId="25F3031E">
            <wp:extent cx="4962525" cy="48006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480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25119" w14:textId="77777777" w:rsidR="00142274" w:rsidRDefault="00142274" w:rsidP="00142274">
      <w:pPr>
        <w:spacing w:before="100" w:beforeAutospacing="1" w:after="100" w:afterAutospacing="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ssentially the dataset provides </w:t>
      </w:r>
      <w:r w:rsidRPr="00CF2D95">
        <w:rPr>
          <w:rFonts w:ascii="Times New Roman" w:hAnsi="Times New Roman" w:cs="Times New Roman"/>
          <w:noProof/>
        </w:rPr>
        <w:t>you</w:t>
      </w:r>
      <w:r>
        <w:rPr>
          <w:rFonts w:ascii="Times New Roman" w:hAnsi="Times New Roman" w:cs="Times New Roman"/>
        </w:rPr>
        <w:t xml:space="preserve"> hourly based bike usage/demand information for selected 60 bike stations in New York City. </w:t>
      </w:r>
      <w:r w:rsidR="009A7AD6">
        <w:rPr>
          <w:rFonts w:ascii="Times New Roman" w:hAnsi="Times New Roman" w:cs="Times New Roman"/>
        </w:rPr>
        <w:t>Using moving average (k=30, 40,</w:t>
      </w:r>
      <w:r w:rsidR="0028546F">
        <w:rPr>
          <w:rFonts w:ascii="Times New Roman" w:hAnsi="Times New Roman" w:cs="Times New Roman"/>
        </w:rPr>
        <w:t xml:space="preserve"> and</w:t>
      </w:r>
      <w:r w:rsidR="009A7AD6">
        <w:rPr>
          <w:rFonts w:ascii="Times New Roman" w:hAnsi="Times New Roman" w:cs="Times New Roman"/>
        </w:rPr>
        <w:t xml:space="preserve"> 50) and exponential smoothing methods to answer the following questions:</w:t>
      </w:r>
    </w:p>
    <w:p w14:paraId="32BE033A" w14:textId="2AE7B310" w:rsidR="00142274" w:rsidRDefault="00142274" w:rsidP="009A7AD6">
      <w:pPr>
        <w:pStyle w:val="ListParagraph"/>
        <w:numPr>
          <w:ilvl w:val="0"/>
          <w:numId w:val="13"/>
        </w:numPr>
        <w:spacing w:before="100" w:beforeAutospacing="1" w:after="100" w:afterAutospacing="1"/>
        <w:rPr>
          <w:rFonts w:ascii="Times New Roman" w:hAnsi="Times New Roman" w:cs="Times New Roman"/>
        </w:rPr>
      </w:pPr>
      <w:r w:rsidRPr="009A7AD6">
        <w:rPr>
          <w:rFonts w:ascii="Times New Roman" w:hAnsi="Times New Roman" w:cs="Times New Roman"/>
        </w:rPr>
        <w:t xml:space="preserve">Question 1 (50 points): Choose the first </w:t>
      </w:r>
      <w:r w:rsidR="00BE3958" w:rsidRPr="009A7AD6">
        <w:rPr>
          <w:rFonts w:ascii="Times New Roman" w:hAnsi="Times New Roman" w:cs="Times New Roman"/>
        </w:rPr>
        <w:t>6 stations</w:t>
      </w:r>
      <w:r w:rsidRPr="009A7AD6">
        <w:rPr>
          <w:rFonts w:ascii="Times New Roman" w:hAnsi="Times New Roman" w:cs="Times New Roman"/>
        </w:rPr>
        <w:t xml:space="preserve"> to predict their next 3 hours’ bike demands? Discuss the predicted results. </w:t>
      </w:r>
    </w:p>
    <w:p w14:paraId="1F825B29" w14:textId="77777777" w:rsidR="00E62705" w:rsidRDefault="00085B7A" w:rsidP="00E62705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 w:rsidRPr="00085B7A">
        <w:rPr>
          <w:rFonts w:ascii="Lucida Console" w:hAnsi="Lucida Console"/>
          <w:color w:val="0000FF"/>
        </w:rPr>
        <w:t xml:space="preserve">&gt; </w:t>
      </w:r>
      <w:proofErr w:type="spellStart"/>
      <w:r w:rsidR="00E62705">
        <w:rPr>
          <w:rStyle w:val="gnkrckgcmrb"/>
          <w:rFonts w:ascii="Lucida Console" w:hAnsi="Lucida Console"/>
          <w:color w:val="0000FF"/>
        </w:rPr>
        <w:t>movavg</w:t>
      </w:r>
      <w:proofErr w:type="spellEnd"/>
      <w:r w:rsidR="00E62705">
        <w:rPr>
          <w:rStyle w:val="gnkrckgcmrb"/>
          <w:rFonts w:ascii="Lucida Console" w:hAnsi="Lucida Console"/>
          <w:color w:val="0000FF"/>
        </w:rPr>
        <w:t xml:space="preserve"> &lt;- </w:t>
      </w:r>
      <w:proofErr w:type="gramStart"/>
      <w:r w:rsidR="00E62705">
        <w:rPr>
          <w:rStyle w:val="gnkrckgcmrb"/>
          <w:rFonts w:ascii="Lucida Console" w:hAnsi="Lucida Console"/>
          <w:color w:val="0000FF"/>
        </w:rPr>
        <w:t>function(</w:t>
      </w:r>
      <w:proofErr w:type="gramEnd"/>
      <w:r w:rsidR="00E62705">
        <w:rPr>
          <w:rStyle w:val="gnkrckgcmrb"/>
          <w:rFonts w:ascii="Lucida Console" w:hAnsi="Lucida Console"/>
          <w:color w:val="0000FF"/>
        </w:rPr>
        <w:t>x, n, type=c("s", "t", "w", "m", "e", "r")) {</w:t>
      </w:r>
    </w:p>
    <w:p w14:paraId="66EFF155" w14:textId="77777777" w:rsidR="00E62705" w:rsidRDefault="00E62705" w:rsidP="00E62705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eastAsiaTheme="minorHAnsi" w:hAnsi="Lucida Console"/>
          <w:color w:val="0000FF"/>
        </w:rPr>
        <w:t xml:space="preserve">+ </w:t>
      </w:r>
      <w:r>
        <w:rPr>
          <w:rStyle w:val="gnkrckgcmrb"/>
          <w:rFonts w:ascii="Lucida Console" w:hAnsi="Lucida Console"/>
          <w:color w:val="0000FF"/>
        </w:rPr>
        <w:t xml:space="preserve">    </w:t>
      </w:r>
      <w:proofErr w:type="spellStart"/>
      <w:r>
        <w:rPr>
          <w:rStyle w:val="gnkrckgcmrb"/>
          <w:rFonts w:ascii="Lucida Console" w:hAnsi="Lucida Console"/>
          <w:color w:val="0000FF"/>
        </w:rPr>
        <w:t>stopifnot</w:t>
      </w:r>
      <w:proofErr w:type="spellEnd"/>
      <w:r>
        <w:rPr>
          <w:rStyle w:val="gnkrckgcmrb"/>
          <w:rFonts w:ascii="Lucida Console" w:hAnsi="Lucida Console"/>
          <w:color w:val="0000FF"/>
        </w:rPr>
        <w:t>(</w:t>
      </w:r>
      <w:proofErr w:type="spellStart"/>
      <w:proofErr w:type="gramStart"/>
      <w:r>
        <w:rPr>
          <w:rStyle w:val="gnkrckgcmrb"/>
          <w:rFonts w:ascii="Lucida Console" w:hAnsi="Lucida Console"/>
          <w:color w:val="0000FF"/>
        </w:rPr>
        <w:t>is.numeric</w:t>
      </w:r>
      <w:proofErr w:type="spellEnd"/>
      <w:proofErr w:type="gramEnd"/>
      <w:r>
        <w:rPr>
          <w:rStyle w:val="gnkrckgcmrb"/>
          <w:rFonts w:ascii="Lucida Console" w:hAnsi="Lucida Console"/>
          <w:color w:val="0000FF"/>
        </w:rPr>
        <w:t xml:space="preserve">(x), </w:t>
      </w:r>
      <w:proofErr w:type="spellStart"/>
      <w:r>
        <w:rPr>
          <w:rStyle w:val="gnkrckgcmrb"/>
          <w:rFonts w:ascii="Lucida Console" w:hAnsi="Lucida Console"/>
          <w:color w:val="0000FF"/>
        </w:rPr>
        <w:t>is.numeric</w:t>
      </w:r>
      <w:proofErr w:type="spellEnd"/>
      <w:r>
        <w:rPr>
          <w:rStyle w:val="gnkrckgcmrb"/>
          <w:rFonts w:ascii="Lucida Console" w:hAnsi="Lucida Console"/>
          <w:color w:val="0000FF"/>
        </w:rPr>
        <w:t xml:space="preserve">(n), </w:t>
      </w:r>
      <w:proofErr w:type="spellStart"/>
      <w:r>
        <w:rPr>
          <w:rStyle w:val="gnkrckgcmrb"/>
          <w:rFonts w:ascii="Lucida Console" w:hAnsi="Lucida Console"/>
          <w:color w:val="0000FF"/>
        </w:rPr>
        <w:t>is.character</w:t>
      </w:r>
      <w:proofErr w:type="spellEnd"/>
      <w:r>
        <w:rPr>
          <w:rStyle w:val="gnkrckgcmrb"/>
          <w:rFonts w:ascii="Lucida Console" w:hAnsi="Lucida Console"/>
          <w:color w:val="0000FF"/>
        </w:rPr>
        <w:t>(type))</w:t>
      </w:r>
    </w:p>
    <w:p w14:paraId="1E0A47FC" w14:textId="77777777" w:rsidR="00E62705" w:rsidRDefault="00E62705" w:rsidP="00E62705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eastAsiaTheme="minorHAnsi" w:hAnsi="Lucida Console"/>
          <w:color w:val="0000FF"/>
        </w:rPr>
        <w:t xml:space="preserve">+ </w:t>
      </w:r>
      <w:r>
        <w:rPr>
          <w:rStyle w:val="gnkrckgcmrb"/>
          <w:rFonts w:ascii="Lucida Console" w:hAnsi="Lucida Console"/>
          <w:color w:val="0000FF"/>
        </w:rPr>
        <w:t xml:space="preserve">    if (length(n</w:t>
      </w:r>
      <w:proofErr w:type="gramStart"/>
      <w:r>
        <w:rPr>
          <w:rStyle w:val="gnkrckgcmrb"/>
          <w:rFonts w:ascii="Lucida Console" w:hAnsi="Lucida Console"/>
          <w:color w:val="0000FF"/>
        </w:rPr>
        <w:t>) !</w:t>
      </w:r>
      <w:proofErr w:type="gramEnd"/>
      <w:r>
        <w:rPr>
          <w:rStyle w:val="gnkrckgcmrb"/>
          <w:rFonts w:ascii="Lucida Console" w:hAnsi="Lucida Console"/>
          <w:color w:val="0000FF"/>
        </w:rPr>
        <w:t>= 1 || ceiling(n != floor(n)) || n &lt;= 1)</w:t>
      </w:r>
    </w:p>
    <w:p w14:paraId="0B785CED" w14:textId="77777777" w:rsidR="00E62705" w:rsidRDefault="00E62705" w:rsidP="00E62705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eastAsiaTheme="minorHAnsi" w:hAnsi="Lucida Console"/>
          <w:color w:val="0000FF"/>
        </w:rPr>
        <w:t xml:space="preserve">+ </w:t>
      </w:r>
      <w:r>
        <w:rPr>
          <w:rStyle w:val="gnkrckgcmrb"/>
          <w:rFonts w:ascii="Lucida Console" w:hAnsi="Lucida Console"/>
          <w:color w:val="0000FF"/>
        </w:rPr>
        <w:t xml:space="preserve">        </w:t>
      </w:r>
      <w:proofErr w:type="gramStart"/>
      <w:r>
        <w:rPr>
          <w:rStyle w:val="gnkrckgcmrb"/>
          <w:rFonts w:ascii="Lucida Console" w:hAnsi="Lucida Console"/>
          <w:color w:val="0000FF"/>
        </w:rPr>
        <w:t>stop(</w:t>
      </w:r>
      <w:proofErr w:type="gramEnd"/>
      <w:r>
        <w:rPr>
          <w:rStyle w:val="gnkrckgcmrb"/>
          <w:rFonts w:ascii="Lucida Console" w:hAnsi="Lucida Console"/>
          <w:color w:val="0000FF"/>
        </w:rPr>
        <w:t>"Window length 'n' must be a single integer greater 1.")</w:t>
      </w:r>
    </w:p>
    <w:p w14:paraId="2391A36D" w14:textId="77777777" w:rsidR="00E62705" w:rsidRDefault="00E62705" w:rsidP="00E62705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eastAsiaTheme="minorHAnsi" w:hAnsi="Lucida Console"/>
          <w:color w:val="0000FF"/>
        </w:rPr>
        <w:t xml:space="preserve">+ </w:t>
      </w:r>
      <w:r>
        <w:rPr>
          <w:rStyle w:val="gnkrckgcmrb"/>
          <w:rFonts w:ascii="Lucida Console" w:hAnsi="Lucida Console"/>
          <w:color w:val="0000FF"/>
        </w:rPr>
        <w:t xml:space="preserve">    </w:t>
      </w:r>
      <w:proofErr w:type="spellStart"/>
      <w:r>
        <w:rPr>
          <w:rStyle w:val="gnkrckgcmrb"/>
          <w:rFonts w:ascii="Lucida Console" w:hAnsi="Lucida Console"/>
          <w:color w:val="0000FF"/>
        </w:rPr>
        <w:t>nx</w:t>
      </w:r>
      <w:proofErr w:type="spellEnd"/>
      <w:r>
        <w:rPr>
          <w:rStyle w:val="gnkrckgcmrb"/>
          <w:rFonts w:ascii="Lucida Console" w:hAnsi="Lucida Console"/>
          <w:color w:val="0000FF"/>
        </w:rPr>
        <w:t xml:space="preserve"> &lt;- length(x)</w:t>
      </w:r>
    </w:p>
    <w:p w14:paraId="25375056" w14:textId="77777777" w:rsidR="00E62705" w:rsidRDefault="00E62705" w:rsidP="00E62705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eastAsiaTheme="minorHAnsi" w:hAnsi="Lucida Console"/>
          <w:color w:val="0000FF"/>
        </w:rPr>
        <w:t xml:space="preserve">+ </w:t>
      </w:r>
      <w:r>
        <w:rPr>
          <w:rStyle w:val="gnkrckgcmrb"/>
          <w:rFonts w:ascii="Lucida Console" w:hAnsi="Lucida Console"/>
          <w:color w:val="0000FF"/>
        </w:rPr>
        <w:t xml:space="preserve">    if (n &gt;= </w:t>
      </w:r>
      <w:proofErr w:type="spellStart"/>
      <w:r>
        <w:rPr>
          <w:rStyle w:val="gnkrckgcmrb"/>
          <w:rFonts w:ascii="Lucida Console" w:hAnsi="Lucida Console"/>
          <w:color w:val="0000FF"/>
        </w:rPr>
        <w:t>nx</w:t>
      </w:r>
      <w:proofErr w:type="spellEnd"/>
      <w:r>
        <w:rPr>
          <w:rStyle w:val="gnkrckgcmrb"/>
          <w:rFonts w:ascii="Lucida Console" w:hAnsi="Lucida Console"/>
          <w:color w:val="0000FF"/>
        </w:rPr>
        <w:t>)</w:t>
      </w:r>
    </w:p>
    <w:p w14:paraId="5611AE82" w14:textId="77777777" w:rsidR="00E62705" w:rsidRDefault="00E62705" w:rsidP="00E62705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eastAsiaTheme="minorHAnsi" w:hAnsi="Lucida Console"/>
          <w:color w:val="0000FF"/>
        </w:rPr>
        <w:lastRenderedPageBreak/>
        <w:t xml:space="preserve">+ </w:t>
      </w:r>
      <w:r>
        <w:rPr>
          <w:rStyle w:val="gnkrckgcmrb"/>
          <w:rFonts w:ascii="Lucida Console" w:hAnsi="Lucida Console"/>
          <w:color w:val="0000FF"/>
        </w:rPr>
        <w:t xml:space="preserve">        </w:t>
      </w:r>
      <w:proofErr w:type="gramStart"/>
      <w:r>
        <w:rPr>
          <w:rStyle w:val="gnkrckgcmrb"/>
          <w:rFonts w:ascii="Lucida Console" w:hAnsi="Lucida Console"/>
          <w:color w:val="0000FF"/>
        </w:rPr>
        <w:t>stop(</w:t>
      </w:r>
      <w:proofErr w:type="gramEnd"/>
      <w:r>
        <w:rPr>
          <w:rStyle w:val="gnkrckgcmrb"/>
          <w:rFonts w:ascii="Lucida Console" w:hAnsi="Lucida Console"/>
          <w:color w:val="0000FF"/>
        </w:rPr>
        <w:t xml:space="preserve">"Window length 'n' must be greater </w:t>
      </w:r>
      <w:proofErr w:type="spellStart"/>
      <w:r>
        <w:rPr>
          <w:rStyle w:val="gnkrckgcmrb"/>
          <w:rFonts w:ascii="Lucida Console" w:hAnsi="Lucida Console"/>
          <w:color w:val="0000FF"/>
        </w:rPr>
        <w:t>then</w:t>
      </w:r>
      <w:proofErr w:type="spellEnd"/>
      <w:r>
        <w:rPr>
          <w:rStyle w:val="gnkrckgcmrb"/>
          <w:rFonts w:ascii="Lucida Console" w:hAnsi="Lucida Console"/>
          <w:color w:val="0000FF"/>
        </w:rPr>
        <w:t xml:space="preserve"> length of time series.")</w:t>
      </w:r>
    </w:p>
    <w:p w14:paraId="7F60A510" w14:textId="77777777" w:rsidR="00E62705" w:rsidRDefault="00E62705" w:rsidP="00E62705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eastAsiaTheme="minorHAnsi" w:hAnsi="Lucida Console"/>
          <w:color w:val="0000FF"/>
        </w:rPr>
        <w:t xml:space="preserve">+ </w:t>
      </w:r>
      <w:r>
        <w:rPr>
          <w:rStyle w:val="gnkrckgcmrb"/>
          <w:rFonts w:ascii="Lucida Console" w:hAnsi="Lucida Console"/>
          <w:color w:val="0000FF"/>
        </w:rPr>
        <w:t xml:space="preserve">    y &lt;- numeric(</w:t>
      </w:r>
      <w:proofErr w:type="spellStart"/>
      <w:r>
        <w:rPr>
          <w:rStyle w:val="gnkrckgcmrb"/>
          <w:rFonts w:ascii="Lucida Console" w:hAnsi="Lucida Console"/>
          <w:color w:val="0000FF"/>
        </w:rPr>
        <w:t>nx</w:t>
      </w:r>
      <w:proofErr w:type="spellEnd"/>
      <w:r>
        <w:rPr>
          <w:rStyle w:val="gnkrckgcmrb"/>
          <w:rFonts w:ascii="Lucida Console" w:hAnsi="Lucida Console"/>
          <w:color w:val="0000FF"/>
        </w:rPr>
        <w:t>)</w:t>
      </w:r>
    </w:p>
    <w:p w14:paraId="39A94FF9" w14:textId="77777777" w:rsidR="00E62705" w:rsidRDefault="00E62705" w:rsidP="00E62705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eastAsiaTheme="minorHAnsi" w:hAnsi="Lucida Console"/>
          <w:color w:val="0000FF"/>
        </w:rPr>
        <w:t xml:space="preserve">+ </w:t>
      </w:r>
      <w:r>
        <w:rPr>
          <w:rStyle w:val="gnkrckgcmrb"/>
          <w:rFonts w:ascii="Lucida Console" w:hAnsi="Lucida Console"/>
          <w:color w:val="0000FF"/>
        </w:rPr>
        <w:t xml:space="preserve">    if (type == "s") </w:t>
      </w:r>
      <w:proofErr w:type="gramStart"/>
      <w:r>
        <w:rPr>
          <w:rStyle w:val="gnkrckgcmrb"/>
          <w:rFonts w:ascii="Lucida Console" w:hAnsi="Lucida Console"/>
          <w:color w:val="0000FF"/>
        </w:rPr>
        <w:t xml:space="preserve">{  </w:t>
      </w:r>
      <w:proofErr w:type="gramEnd"/>
      <w:r>
        <w:rPr>
          <w:rStyle w:val="gnkrckgcmrb"/>
          <w:rFonts w:ascii="Lucida Console" w:hAnsi="Lucida Console"/>
          <w:color w:val="0000FF"/>
        </w:rPr>
        <w:t xml:space="preserve">       # simple</w:t>
      </w:r>
    </w:p>
    <w:p w14:paraId="2F6DD25C" w14:textId="77777777" w:rsidR="00E62705" w:rsidRDefault="00E62705" w:rsidP="00E62705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eastAsiaTheme="minorHAnsi" w:hAnsi="Lucida Console"/>
          <w:color w:val="0000FF"/>
        </w:rPr>
        <w:t xml:space="preserve">+ </w:t>
      </w:r>
      <w:r>
        <w:rPr>
          <w:rStyle w:val="gnkrckgcmrb"/>
          <w:rFonts w:ascii="Lucida Console" w:hAnsi="Lucida Console"/>
          <w:color w:val="0000FF"/>
        </w:rPr>
        <w:t xml:space="preserve">        for (k in 1:(n-1</w:t>
      </w:r>
      <w:proofErr w:type="gramStart"/>
      <w:r>
        <w:rPr>
          <w:rStyle w:val="gnkrckgcmrb"/>
          <w:rFonts w:ascii="Lucida Console" w:hAnsi="Lucida Console"/>
          <w:color w:val="0000FF"/>
        </w:rPr>
        <w:t>))  y</w:t>
      </w:r>
      <w:proofErr w:type="gramEnd"/>
      <w:r>
        <w:rPr>
          <w:rStyle w:val="gnkrckgcmrb"/>
          <w:rFonts w:ascii="Lucida Console" w:hAnsi="Lucida Console"/>
          <w:color w:val="0000FF"/>
        </w:rPr>
        <w:t>[k] &lt;- mean(x[1:k])</w:t>
      </w:r>
    </w:p>
    <w:p w14:paraId="232BD12A" w14:textId="77777777" w:rsidR="00E62705" w:rsidRDefault="00E62705" w:rsidP="00E62705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eastAsiaTheme="minorHAnsi" w:hAnsi="Lucida Console"/>
          <w:color w:val="0000FF"/>
        </w:rPr>
        <w:t xml:space="preserve">+ </w:t>
      </w:r>
      <w:r>
        <w:rPr>
          <w:rStyle w:val="gnkrckgcmrb"/>
          <w:rFonts w:ascii="Lucida Console" w:hAnsi="Lucida Console"/>
          <w:color w:val="0000FF"/>
        </w:rPr>
        <w:t xml:space="preserve">        for (k in </w:t>
      </w:r>
      <w:proofErr w:type="gramStart"/>
      <w:r>
        <w:rPr>
          <w:rStyle w:val="gnkrckgcmrb"/>
          <w:rFonts w:ascii="Lucida Console" w:hAnsi="Lucida Console"/>
          <w:color w:val="0000FF"/>
        </w:rPr>
        <w:t>n:nx</w:t>
      </w:r>
      <w:proofErr w:type="gramEnd"/>
      <w:r>
        <w:rPr>
          <w:rStyle w:val="gnkrckgcmrb"/>
          <w:rFonts w:ascii="Lucida Console" w:hAnsi="Lucida Console"/>
          <w:color w:val="0000FF"/>
        </w:rPr>
        <w:t>)     y[k] &lt;- mean(x[(k-n+1):k])</w:t>
      </w:r>
    </w:p>
    <w:p w14:paraId="63040582" w14:textId="77777777" w:rsidR="00E62705" w:rsidRDefault="00E62705" w:rsidP="00E62705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eastAsiaTheme="minorHAnsi" w:hAnsi="Lucida Console"/>
          <w:color w:val="0000FF"/>
        </w:rPr>
        <w:t xml:space="preserve">+ </w:t>
      </w:r>
      <w:r>
        <w:rPr>
          <w:rStyle w:val="gnkrckgcmrb"/>
          <w:rFonts w:ascii="Lucida Console" w:hAnsi="Lucida Console"/>
          <w:color w:val="0000FF"/>
        </w:rPr>
        <w:t xml:space="preserve">        for (k in (nx+</w:t>
      </w:r>
      <w:proofErr w:type="gramStart"/>
      <w:r>
        <w:rPr>
          <w:rStyle w:val="gnkrckgcmrb"/>
          <w:rFonts w:ascii="Lucida Console" w:hAnsi="Lucida Console"/>
          <w:color w:val="0000FF"/>
        </w:rPr>
        <w:t>1):(</w:t>
      </w:r>
      <w:proofErr w:type="gramEnd"/>
      <w:r>
        <w:rPr>
          <w:rStyle w:val="gnkrckgcmrb"/>
          <w:rFonts w:ascii="Lucida Console" w:hAnsi="Lucida Console"/>
          <w:color w:val="0000FF"/>
        </w:rPr>
        <w:t>nx+3)) y[k] &lt;- mean((x+1)[(k-n+2):k])</w:t>
      </w:r>
    </w:p>
    <w:p w14:paraId="2C54307B" w14:textId="77777777" w:rsidR="00E62705" w:rsidRDefault="00E62705" w:rsidP="00E62705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eastAsiaTheme="minorHAnsi" w:hAnsi="Lucida Console"/>
          <w:color w:val="0000FF"/>
        </w:rPr>
        <w:t xml:space="preserve">+ </w:t>
      </w:r>
      <w:r>
        <w:rPr>
          <w:rStyle w:val="gnkrckgcmrb"/>
          <w:rFonts w:ascii="Lucida Console" w:hAnsi="Lucida Console"/>
          <w:color w:val="0000FF"/>
        </w:rPr>
        <w:t xml:space="preserve">  </w:t>
      </w:r>
      <w:proofErr w:type="gramStart"/>
      <w:r>
        <w:rPr>
          <w:rStyle w:val="gnkrckgcmrb"/>
          <w:rFonts w:ascii="Lucida Console" w:hAnsi="Lucida Console"/>
          <w:color w:val="0000FF"/>
        </w:rPr>
        <w:t xml:space="preserve">  }</w:t>
      </w:r>
      <w:proofErr w:type="gramEnd"/>
      <w:r>
        <w:rPr>
          <w:rStyle w:val="gnkrckgcmrb"/>
          <w:rFonts w:ascii="Lucida Console" w:hAnsi="Lucida Console"/>
          <w:color w:val="0000FF"/>
        </w:rPr>
        <w:t xml:space="preserve"> else if (type == "t") {  # triangular</w:t>
      </w:r>
    </w:p>
    <w:p w14:paraId="34D4B9DF" w14:textId="77777777" w:rsidR="00E62705" w:rsidRDefault="00E62705" w:rsidP="00E62705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eastAsiaTheme="minorHAnsi" w:hAnsi="Lucida Console"/>
          <w:color w:val="0000FF"/>
        </w:rPr>
        <w:t xml:space="preserve">+ </w:t>
      </w:r>
      <w:r>
        <w:rPr>
          <w:rStyle w:val="gnkrckgcmrb"/>
          <w:rFonts w:ascii="Lucida Console" w:hAnsi="Lucida Console"/>
          <w:color w:val="0000FF"/>
        </w:rPr>
        <w:t xml:space="preserve">        n &lt;- </w:t>
      </w:r>
      <w:proofErr w:type="gramStart"/>
      <w:r>
        <w:rPr>
          <w:rStyle w:val="gnkrckgcmrb"/>
          <w:rFonts w:ascii="Lucida Console" w:hAnsi="Lucida Console"/>
          <w:color w:val="0000FF"/>
        </w:rPr>
        <w:t>ceiling(</w:t>
      </w:r>
      <w:proofErr w:type="gramEnd"/>
      <w:r>
        <w:rPr>
          <w:rStyle w:val="gnkrckgcmrb"/>
          <w:rFonts w:ascii="Lucida Console" w:hAnsi="Lucida Console"/>
          <w:color w:val="0000FF"/>
        </w:rPr>
        <w:t>(n + 1)/2)</w:t>
      </w:r>
    </w:p>
    <w:p w14:paraId="5FEB7C06" w14:textId="77777777" w:rsidR="00E62705" w:rsidRDefault="00E62705" w:rsidP="00E62705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eastAsiaTheme="minorHAnsi" w:hAnsi="Lucida Console"/>
          <w:color w:val="0000FF"/>
        </w:rPr>
        <w:t xml:space="preserve">+ </w:t>
      </w:r>
      <w:r>
        <w:rPr>
          <w:rStyle w:val="gnkrckgcmrb"/>
          <w:rFonts w:ascii="Lucida Console" w:hAnsi="Lucida Console"/>
          <w:color w:val="0000FF"/>
        </w:rPr>
        <w:t xml:space="preserve">        s &lt;- </w:t>
      </w:r>
      <w:proofErr w:type="spellStart"/>
      <w:proofErr w:type="gramStart"/>
      <w:r>
        <w:rPr>
          <w:rStyle w:val="gnkrckgcmrb"/>
          <w:rFonts w:ascii="Lucida Console" w:hAnsi="Lucida Console"/>
          <w:color w:val="0000FF"/>
        </w:rPr>
        <w:t>movavg</w:t>
      </w:r>
      <w:proofErr w:type="spellEnd"/>
      <w:r>
        <w:rPr>
          <w:rStyle w:val="gnkrckgcmrb"/>
          <w:rFonts w:ascii="Lucida Console" w:hAnsi="Lucida Console"/>
          <w:color w:val="0000FF"/>
        </w:rPr>
        <w:t>(</w:t>
      </w:r>
      <w:proofErr w:type="gramEnd"/>
      <w:r>
        <w:rPr>
          <w:rStyle w:val="gnkrckgcmrb"/>
          <w:rFonts w:ascii="Lucida Console" w:hAnsi="Lucida Console"/>
          <w:color w:val="0000FF"/>
        </w:rPr>
        <w:t>x, n, "s")</w:t>
      </w:r>
    </w:p>
    <w:p w14:paraId="6801CE1D" w14:textId="77777777" w:rsidR="00E62705" w:rsidRDefault="00E62705" w:rsidP="00E62705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eastAsiaTheme="minorHAnsi" w:hAnsi="Lucida Console"/>
          <w:color w:val="0000FF"/>
        </w:rPr>
        <w:t xml:space="preserve">+ </w:t>
      </w:r>
      <w:r>
        <w:rPr>
          <w:rStyle w:val="gnkrckgcmrb"/>
          <w:rFonts w:ascii="Lucida Console" w:hAnsi="Lucida Console"/>
          <w:color w:val="0000FF"/>
        </w:rPr>
        <w:t xml:space="preserve">        y &lt;- </w:t>
      </w:r>
      <w:proofErr w:type="spellStart"/>
      <w:proofErr w:type="gramStart"/>
      <w:r>
        <w:rPr>
          <w:rStyle w:val="gnkrckgcmrb"/>
          <w:rFonts w:ascii="Lucida Console" w:hAnsi="Lucida Console"/>
          <w:color w:val="0000FF"/>
        </w:rPr>
        <w:t>movavg</w:t>
      </w:r>
      <w:proofErr w:type="spellEnd"/>
      <w:r>
        <w:rPr>
          <w:rStyle w:val="gnkrckgcmrb"/>
          <w:rFonts w:ascii="Lucida Console" w:hAnsi="Lucida Console"/>
          <w:color w:val="0000FF"/>
        </w:rPr>
        <w:t>(</w:t>
      </w:r>
      <w:proofErr w:type="gramEnd"/>
      <w:r>
        <w:rPr>
          <w:rStyle w:val="gnkrckgcmrb"/>
          <w:rFonts w:ascii="Lucida Console" w:hAnsi="Lucida Console"/>
          <w:color w:val="0000FF"/>
        </w:rPr>
        <w:t>s, n, "s")</w:t>
      </w:r>
    </w:p>
    <w:p w14:paraId="284D29DE" w14:textId="77777777" w:rsidR="00E62705" w:rsidRDefault="00E62705" w:rsidP="00E62705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eastAsiaTheme="minorHAnsi" w:hAnsi="Lucida Console"/>
          <w:color w:val="0000FF"/>
        </w:rPr>
        <w:t xml:space="preserve">+ </w:t>
      </w:r>
      <w:r>
        <w:rPr>
          <w:rStyle w:val="gnkrckgcmrb"/>
          <w:rFonts w:ascii="Lucida Console" w:hAnsi="Lucida Console"/>
          <w:color w:val="0000FF"/>
        </w:rPr>
        <w:t xml:space="preserve">  </w:t>
      </w:r>
      <w:proofErr w:type="gramStart"/>
      <w:r>
        <w:rPr>
          <w:rStyle w:val="gnkrckgcmrb"/>
          <w:rFonts w:ascii="Lucida Console" w:hAnsi="Lucida Console"/>
          <w:color w:val="0000FF"/>
        </w:rPr>
        <w:t xml:space="preserve">  }</w:t>
      </w:r>
      <w:proofErr w:type="gramEnd"/>
      <w:r>
        <w:rPr>
          <w:rStyle w:val="gnkrckgcmrb"/>
          <w:rFonts w:ascii="Lucida Console" w:hAnsi="Lucida Console"/>
          <w:color w:val="0000FF"/>
        </w:rPr>
        <w:t xml:space="preserve"> else if (type == "w") {  # weighted</w:t>
      </w:r>
    </w:p>
    <w:p w14:paraId="334C02BD" w14:textId="77777777" w:rsidR="00E62705" w:rsidRDefault="00E62705" w:rsidP="00E62705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eastAsiaTheme="minorHAnsi" w:hAnsi="Lucida Console"/>
          <w:color w:val="0000FF"/>
        </w:rPr>
        <w:t xml:space="preserve">+ </w:t>
      </w:r>
      <w:r>
        <w:rPr>
          <w:rStyle w:val="gnkrckgcmrb"/>
          <w:rFonts w:ascii="Lucida Console" w:hAnsi="Lucida Console"/>
          <w:color w:val="0000FF"/>
        </w:rPr>
        <w:t xml:space="preserve">        for (k in 1:(n-1</w:t>
      </w:r>
      <w:proofErr w:type="gramStart"/>
      <w:r>
        <w:rPr>
          <w:rStyle w:val="gnkrckgcmrb"/>
          <w:rFonts w:ascii="Lucida Console" w:hAnsi="Lucida Console"/>
          <w:color w:val="0000FF"/>
        </w:rPr>
        <w:t>))  y</w:t>
      </w:r>
      <w:proofErr w:type="gramEnd"/>
      <w:r>
        <w:rPr>
          <w:rStyle w:val="gnkrckgcmrb"/>
          <w:rFonts w:ascii="Lucida Console" w:hAnsi="Lucida Console"/>
          <w:color w:val="0000FF"/>
        </w:rPr>
        <w:t>[k] &lt;- 2 * sum((k:1)*x[k:1]) / (k*(k+1))</w:t>
      </w:r>
    </w:p>
    <w:p w14:paraId="0611E561" w14:textId="77777777" w:rsidR="00E62705" w:rsidRDefault="00E62705" w:rsidP="00E62705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eastAsiaTheme="minorHAnsi" w:hAnsi="Lucida Console"/>
          <w:color w:val="0000FF"/>
        </w:rPr>
        <w:t xml:space="preserve">+ </w:t>
      </w:r>
      <w:r>
        <w:rPr>
          <w:rStyle w:val="gnkrckgcmrb"/>
          <w:rFonts w:ascii="Lucida Console" w:hAnsi="Lucida Console"/>
          <w:color w:val="0000FF"/>
        </w:rPr>
        <w:t xml:space="preserve">        for (k in </w:t>
      </w:r>
      <w:proofErr w:type="gramStart"/>
      <w:r>
        <w:rPr>
          <w:rStyle w:val="gnkrckgcmrb"/>
          <w:rFonts w:ascii="Lucida Console" w:hAnsi="Lucida Console"/>
          <w:color w:val="0000FF"/>
        </w:rPr>
        <w:t>n:nx</w:t>
      </w:r>
      <w:proofErr w:type="gramEnd"/>
      <w:r>
        <w:rPr>
          <w:rStyle w:val="gnkrckgcmrb"/>
          <w:rFonts w:ascii="Lucida Console" w:hAnsi="Lucida Console"/>
          <w:color w:val="0000FF"/>
        </w:rPr>
        <w:t>)     y[k] &lt;- 2 * sum((n:1)*x[k:(k-n+1)]) / (n*(n+1))</w:t>
      </w:r>
    </w:p>
    <w:p w14:paraId="7799701C" w14:textId="77777777" w:rsidR="00E62705" w:rsidRDefault="00E62705" w:rsidP="00E62705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eastAsiaTheme="minorHAnsi" w:hAnsi="Lucida Console"/>
          <w:color w:val="0000FF"/>
        </w:rPr>
        <w:t xml:space="preserve">+ </w:t>
      </w:r>
      <w:r>
        <w:rPr>
          <w:rStyle w:val="gnkrckgcmrb"/>
          <w:rFonts w:ascii="Lucida Console" w:hAnsi="Lucida Console"/>
          <w:color w:val="0000FF"/>
        </w:rPr>
        <w:t xml:space="preserve">  </w:t>
      </w:r>
      <w:proofErr w:type="gramStart"/>
      <w:r>
        <w:rPr>
          <w:rStyle w:val="gnkrckgcmrb"/>
          <w:rFonts w:ascii="Lucida Console" w:hAnsi="Lucida Console"/>
          <w:color w:val="0000FF"/>
        </w:rPr>
        <w:t xml:space="preserve">  }</w:t>
      </w:r>
      <w:proofErr w:type="gramEnd"/>
      <w:r>
        <w:rPr>
          <w:rStyle w:val="gnkrckgcmrb"/>
          <w:rFonts w:ascii="Lucida Console" w:hAnsi="Lucida Console"/>
          <w:color w:val="0000FF"/>
        </w:rPr>
        <w:t xml:space="preserve"> else if (type == "m") {  # modified</w:t>
      </w:r>
    </w:p>
    <w:p w14:paraId="546ED303" w14:textId="77777777" w:rsidR="00E62705" w:rsidRDefault="00E62705" w:rsidP="00E62705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eastAsiaTheme="minorHAnsi" w:hAnsi="Lucida Console"/>
          <w:color w:val="0000FF"/>
        </w:rPr>
        <w:t xml:space="preserve">+ </w:t>
      </w:r>
      <w:r>
        <w:rPr>
          <w:rStyle w:val="gnkrckgcmrb"/>
          <w:rFonts w:ascii="Lucida Console" w:hAnsi="Lucida Console"/>
          <w:color w:val="0000FF"/>
        </w:rPr>
        <w:t xml:space="preserve">        </w:t>
      </w:r>
      <w:proofErr w:type="gramStart"/>
      <w:r>
        <w:rPr>
          <w:rStyle w:val="gnkrckgcmrb"/>
          <w:rFonts w:ascii="Lucida Console" w:hAnsi="Lucida Console"/>
          <w:color w:val="0000FF"/>
        </w:rPr>
        <w:t>y[</w:t>
      </w:r>
      <w:proofErr w:type="gramEnd"/>
      <w:r>
        <w:rPr>
          <w:rStyle w:val="gnkrckgcmrb"/>
          <w:rFonts w:ascii="Lucida Console" w:hAnsi="Lucida Console"/>
          <w:color w:val="0000FF"/>
        </w:rPr>
        <w:t>1] &lt;- x[1]</w:t>
      </w:r>
    </w:p>
    <w:p w14:paraId="3AA20936" w14:textId="77777777" w:rsidR="00E62705" w:rsidRDefault="00E62705" w:rsidP="00E62705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eastAsiaTheme="minorHAnsi" w:hAnsi="Lucida Console"/>
          <w:color w:val="0000FF"/>
        </w:rPr>
        <w:t xml:space="preserve">+ </w:t>
      </w:r>
      <w:r>
        <w:rPr>
          <w:rStyle w:val="gnkrckgcmrb"/>
          <w:rFonts w:ascii="Lucida Console" w:hAnsi="Lucida Console"/>
          <w:color w:val="0000FF"/>
        </w:rPr>
        <w:t xml:space="preserve">        for (k in </w:t>
      </w:r>
      <w:proofErr w:type="gramStart"/>
      <w:r>
        <w:rPr>
          <w:rStyle w:val="gnkrckgcmrb"/>
          <w:rFonts w:ascii="Lucida Console" w:hAnsi="Lucida Console"/>
          <w:color w:val="0000FF"/>
        </w:rPr>
        <w:t>2:nx</w:t>
      </w:r>
      <w:proofErr w:type="gramEnd"/>
      <w:r>
        <w:rPr>
          <w:rStyle w:val="gnkrckgcmrb"/>
          <w:rFonts w:ascii="Lucida Console" w:hAnsi="Lucida Console"/>
          <w:color w:val="0000FF"/>
        </w:rPr>
        <w:t>)     y[k] &lt;- y[k-1] + (x[k] - y[k-1])/n</w:t>
      </w:r>
    </w:p>
    <w:p w14:paraId="75481E67" w14:textId="77777777" w:rsidR="00E62705" w:rsidRDefault="00E62705" w:rsidP="00E62705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eastAsiaTheme="minorHAnsi" w:hAnsi="Lucida Console"/>
          <w:color w:val="0000FF"/>
        </w:rPr>
        <w:t xml:space="preserve">+ </w:t>
      </w:r>
      <w:r>
        <w:rPr>
          <w:rStyle w:val="gnkrckgcmrb"/>
          <w:rFonts w:ascii="Lucida Console" w:hAnsi="Lucida Console"/>
          <w:color w:val="0000FF"/>
        </w:rPr>
        <w:t xml:space="preserve">  </w:t>
      </w:r>
      <w:proofErr w:type="gramStart"/>
      <w:r>
        <w:rPr>
          <w:rStyle w:val="gnkrckgcmrb"/>
          <w:rFonts w:ascii="Lucida Console" w:hAnsi="Lucida Console"/>
          <w:color w:val="0000FF"/>
        </w:rPr>
        <w:t xml:space="preserve">  }</w:t>
      </w:r>
      <w:proofErr w:type="gramEnd"/>
      <w:r>
        <w:rPr>
          <w:rStyle w:val="gnkrckgcmrb"/>
          <w:rFonts w:ascii="Lucida Console" w:hAnsi="Lucida Console"/>
          <w:color w:val="0000FF"/>
        </w:rPr>
        <w:t xml:space="preserve"> else if (type == "e") {  # exponential</w:t>
      </w:r>
    </w:p>
    <w:p w14:paraId="6AC341B0" w14:textId="77777777" w:rsidR="00E62705" w:rsidRDefault="00E62705" w:rsidP="00E62705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eastAsiaTheme="minorHAnsi" w:hAnsi="Lucida Console"/>
          <w:color w:val="0000FF"/>
        </w:rPr>
        <w:t xml:space="preserve">+ </w:t>
      </w:r>
      <w:r>
        <w:rPr>
          <w:rStyle w:val="gnkrckgcmrb"/>
          <w:rFonts w:ascii="Lucida Console" w:hAnsi="Lucida Console"/>
          <w:color w:val="0000FF"/>
        </w:rPr>
        <w:t xml:space="preserve">        a &lt;- 2/(n+1)</w:t>
      </w:r>
    </w:p>
    <w:p w14:paraId="5FBBE8E8" w14:textId="77777777" w:rsidR="00E62705" w:rsidRDefault="00E62705" w:rsidP="00E62705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eastAsiaTheme="minorHAnsi" w:hAnsi="Lucida Console"/>
          <w:color w:val="0000FF"/>
        </w:rPr>
        <w:t xml:space="preserve">+ </w:t>
      </w:r>
      <w:r>
        <w:rPr>
          <w:rStyle w:val="gnkrckgcmrb"/>
          <w:rFonts w:ascii="Lucida Console" w:hAnsi="Lucida Console"/>
          <w:color w:val="0000FF"/>
        </w:rPr>
        <w:t xml:space="preserve">        </w:t>
      </w:r>
      <w:proofErr w:type="gramStart"/>
      <w:r>
        <w:rPr>
          <w:rStyle w:val="gnkrckgcmrb"/>
          <w:rFonts w:ascii="Lucida Console" w:hAnsi="Lucida Console"/>
          <w:color w:val="0000FF"/>
        </w:rPr>
        <w:t>y[</w:t>
      </w:r>
      <w:proofErr w:type="gramEnd"/>
      <w:r>
        <w:rPr>
          <w:rStyle w:val="gnkrckgcmrb"/>
          <w:rFonts w:ascii="Lucida Console" w:hAnsi="Lucida Console"/>
          <w:color w:val="0000FF"/>
        </w:rPr>
        <w:t>1] &lt;- x[1]</w:t>
      </w:r>
    </w:p>
    <w:p w14:paraId="46E302AB" w14:textId="77777777" w:rsidR="00E62705" w:rsidRDefault="00E62705" w:rsidP="00E62705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eastAsiaTheme="minorHAnsi" w:hAnsi="Lucida Console"/>
          <w:color w:val="0000FF"/>
        </w:rPr>
        <w:t xml:space="preserve">+ </w:t>
      </w:r>
      <w:r>
        <w:rPr>
          <w:rStyle w:val="gnkrckgcmrb"/>
          <w:rFonts w:ascii="Lucida Console" w:hAnsi="Lucida Console"/>
          <w:color w:val="0000FF"/>
        </w:rPr>
        <w:t xml:space="preserve">        for (k in </w:t>
      </w:r>
      <w:proofErr w:type="gramStart"/>
      <w:r>
        <w:rPr>
          <w:rStyle w:val="gnkrckgcmrb"/>
          <w:rFonts w:ascii="Lucida Console" w:hAnsi="Lucida Console"/>
          <w:color w:val="0000FF"/>
        </w:rPr>
        <w:t>2:nx</w:t>
      </w:r>
      <w:proofErr w:type="gramEnd"/>
      <w:r>
        <w:rPr>
          <w:rStyle w:val="gnkrckgcmrb"/>
          <w:rFonts w:ascii="Lucida Console" w:hAnsi="Lucida Console"/>
          <w:color w:val="0000FF"/>
        </w:rPr>
        <w:t>)     y[k] &lt;- a*x[k] + (1-a)*y[k-1]</w:t>
      </w:r>
    </w:p>
    <w:p w14:paraId="0DEA33AA" w14:textId="77777777" w:rsidR="00E62705" w:rsidRDefault="00E62705" w:rsidP="00E62705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eastAsiaTheme="minorHAnsi" w:hAnsi="Lucida Console"/>
          <w:color w:val="0000FF"/>
        </w:rPr>
        <w:t xml:space="preserve">+ </w:t>
      </w:r>
      <w:r>
        <w:rPr>
          <w:rStyle w:val="gnkrckgcmrb"/>
          <w:rFonts w:ascii="Lucida Console" w:hAnsi="Lucida Console"/>
          <w:color w:val="0000FF"/>
        </w:rPr>
        <w:t xml:space="preserve">        for ( k in (nx+1): (nx+3)) y[k] &lt;-a*x[k] + (1-a)*y[k-1]+a*(x+1)[k]+(1-a)*(a*x[k] + (1-a)*y[k-1])+a*(x+2)[k]+(1-a)*(a*(x+1)[k]+(1-a)*(a*x[k] + (1-a)*y[k-1]))</w:t>
      </w:r>
    </w:p>
    <w:p w14:paraId="6CCCB68E" w14:textId="77777777" w:rsidR="00E62705" w:rsidRDefault="00E62705" w:rsidP="00E62705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eastAsiaTheme="minorHAnsi" w:hAnsi="Lucida Console"/>
          <w:color w:val="0000FF"/>
        </w:rPr>
        <w:t xml:space="preserve">+ </w:t>
      </w:r>
      <w:r>
        <w:rPr>
          <w:rStyle w:val="gnkrckgcmrb"/>
          <w:rFonts w:ascii="Lucida Console" w:hAnsi="Lucida Console"/>
          <w:color w:val="0000FF"/>
        </w:rPr>
        <w:t xml:space="preserve">  </w:t>
      </w:r>
      <w:proofErr w:type="gramStart"/>
      <w:r>
        <w:rPr>
          <w:rStyle w:val="gnkrckgcmrb"/>
          <w:rFonts w:ascii="Lucida Console" w:hAnsi="Lucida Console"/>
          <w:color w:val="0000FF"/>
        </w:rPr>
        <w:t xml:space="preserve">  }</w:t>
      </w:r>
      <w:proofErr w:type="gramEnd"/>
      <w:r>
        <w:rPr>
          <w:rStyle w:val="gnkrckgcmrb"/>
          <w:rFonts w:ascii="Lucida Console" w:hAnsi="Lucida Console"/>
          <w:color w:val="0000FF"/>
        </w:rPr>
        <w:t xml:space="preserve"> else if (type == "r") {  # running</w:t>
      </w:r>
    </w:p>
    <w:p w14:paraId="04844F77" w14:textId="77777777" w:rsidR="00E62705" w:rsidRDefault="00E62705" w:rsidP="00E62705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eastAsiaTheme="minorHAnsi" w:hAnsi="Lucida Console"/>
          <w:color w:val="0000FF"/>
        </w:rPr>
        <w:t xml:space="preserve">+ </w:t>
      </w:r>
      <w:r>
        <w:rPr>
          <w:rStyle w:val="gnkrckgcmrb"/>
          <w:rFonts w:ascii="Lucida Console" w:hAnsi="Lucida Console"/>
          <w:color w:val="0000FF"/>
        </w:rPr>
        <w:t xml:space="preserve">        a &lt;- 1/n</w:t>
      </w:r>
    </w:p>
    <w:p w14:paraId="62E92EAB" w14:textId="77777777" w:rsidR="00E62705" w:rsidRDefault="00E62705" w:rsidP="00E62705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eastAsiaTheme="minorHAnsi" w:hAnsi="Lucida Console"/>
          <w:color w:val="0000FF"/>
        </w:rPr>
        <w:t xml:space="preserve">+ </w:t>
      </w:r>
      <w:r>
        <w:rPr>
          <w:rStyle w:val="gnkrckgcmrb"/>
          <w:rFonts w:ascii="Lucida Console" w:hAnsi="Lucida Console"/>
          <w:color w:val="0000FF"/>
        </w:rPr>
        <w:t xml:space="preserve">        </w:t>
      </w:r>
      <w:proofErr w:type="gramStart"/>
      <w:r>
        <w:rPr>
          <w:rStyle w:val="gnkrckgcmrb"/>
          <w:rFonts w:ascii="Lucida Console" w:hAnsi="Lucida Console"/>
          <w:color w:val="0000FF"/>
        </w:rPr>
        <w:t>y[</w:t>
      </w:r>
      <w:proofErr w:type="gramEnd"/>
      <w:r>
        <w:rPr>
          <w:rStyle w:val="gnkrckgcmrb"/>
          <w:rFonts w:ascii="Lucida Console" w:hAnsi="Lucida Console"/>
          <w:color w:val="0000FF"/>
        </w:rPr>
        <w:t>1] &lt;- x[1]</w:t>
      </w:r>
    </w:p>
    <w:p w14:paraId="26B036EE" w14:textId="77777777" w:rsidR="00E62705" w:rsidRDefault="00E62705" w:rsidP="00E62705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eastAsiaTheme="minorHAnsi" w:hAnsi="Lucida Console"/>
          <w:color w:val="0000FF"/>
        </w:rPr>
        <w:t xml:space="preserve">+ </w:t>
      </w:r>
      <w:r>
        <w:rPr>
          <w:rStyle w:val="gnkrckgcmrb"/>
          <w:rFonts w:ascii="Lucida Console" w:hAnsi="Lucida Console"/>
          <w:color w:val="0000FF"/>
        </w:rPr>
        <w:t xml:space="preserve">        for (k in </w:t>
      </w:r>
      <w:proofErr w:type="gramStart"/>
      <w:r>
        <w:rPr>
          <w:rStyle w:val="gnkrckgcmrb"/>
          <w:rFonts w:ascii="Lucida Console" w:hAnsi="Lucida Console"/>
          <w:color w:val="0000FF"/>
        </w:rPr>
        <w:t>2:nx</w:t>
      </w:r>
      <w:proofErr w:type="gramEnd"/>
      <w:r>
        <w:rPr>
          <w:rStyle w:val="gnkrckgcmrb"/>
          <w:rFonts w:ascii="Lucida Console" w:hAnsi="Lucida Console"/>
          <w:color w:val="0000FF"/>
        </w:rPr>
        <w:t>)     y[k] &lt;- a*x[k] + (1-a)*y[k-1]</w:t>
      </w:r>
    </w:p>
    <w:p w14:paraId="51381603" w14:textId="77777777" w:rsidR="00E62705" w:rsidRDefault="00E62705" w:rsidP="00E62705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eastAsiaTheme="minorHAnsi" w:hAnsi="Lucida Console"/>
          <w:color w:val="0000FF"/>
        </w:rPr>
        <w:t xml:space="preserve">+ </w:t>
      </w:r>
      <w:r>
        <w:rPr>
          <w:rStyle w:val="gnkrckgcmrb"/>
          <w:rFonts w:ascii="Lucida Console" w:hAnsi="Lucida Console"/>
          <w:color w:val="0000FF"/>
        </w:rPr>
        <w:t xml:space="preserve">  </w:t>
      </w:r>
      <w:proofErr w:type="gramStart"/>
      <w:r>
        <w:rPr>
          <w:rStyle w:val="gnkrckgcmrb"/>
          <w:rFonts w:ascii="Lucida Console" w:hAnsi="Lucida Console"/>
          <w:color w:val="0000FF"/>
        </w:rPr>
        <w:t xml:space="preserve">  }</w:t>
      </w:r>
      <w:proofErr w:type="gramEnd"/>
      <w:r>
        <w:rPr>
          <w:rStyle w:val="gnkrckgcmrb"/>
          <w:rFonts w:ascii="Lucida Console" w:hAnsi="Lucida Console"/>
          <w:color w:val="0000FF"/>
        </w:rPr>
        <w:t xml:space="preserve"> else</w:t>
      </w:r>
    </w:p>
    <w:p w14:paraId="6FB14ADA" w14:textId="77777777" w:rsidR="00E62705" w:rsidRDefault="00E62705" w:rsidP="00E62705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eastAsiaTheme="minorHAnsi" w:hAnsi="Lucida Console"/>
          <w:color w:val="0000FF"/>
        </w:rPr>
        <w:t xml:space="preserve">+ </w:t>
      </w:r>
      <w:r>
        <w:rPr>
          <w:rStyle w:val="gnkrckgcmrb"/>
          <w:rFonts w:ascii="Lucida Console" w:hAnsi="Lucida Console"/>
          <w:color w:val="0000FF"/>
        </w:rPr>
        <w:t xml:space="preserve">        </w:t>
      </w:r>
      <w:proofErr w:type="gramStart"/>
      <w:r>
        <w:rPr>
          <w:rStyle w:val="gnkrckgcmrb"/>
          <w:rFonts w:ascii="Lucida Console" w:hAnsi="Lucida Console"/>
          <w:color w:val="0000FF"/>
        </w:rPr>
        <w:t>stop(</w:t>
      </w:r>
      <w:proofErr w:type="gramEnd"/>
      <w:r>
        <w:rPr>
          <w:rStyle w:val="gnkrckgcmrb"/>
          <w:rFonts w:ascii="Lucida Console" w:hAnsi="Lucida Console"/>
          <w:color w:val="0000FF"/>
        </w:rPr>
        <w:t>"The type must be one of 's', 't', 'w', 'm', 'e', or 'r'.")</w:t>
      </w:r>
    </w:p>
    <w:p w14:paraId="7F917E42" w14:textId="77777777" w:rsidR="00E62705" w:rsidRDefault="00E62705" w:rsidP="00E62705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eastAsiaTheme="minorHAnsi" w:hAnsi="Lucida Console"/>
          <w:color w:val="0000FF"/>
        </w:rPr>
        <w:t xml:space="preserve">+ </w:t>
      </w:r>
      <w:r>
        <w:rPr>
          <w:rStyle w:val="gnkrckgcmrb"/>
          <w:rFonts w:ascii="Lucida Console" w:hAnsi="Lucida Console"/>
          <w:color w:val="0000FF"/>
        </w:rPr>
        <w:t xml:space="preserve">    return(y)</w:t>
      </w:r>
    </w:p>
    <w:p w14:paraId="0BA5ADEE" w14:textId="77777777" w:rsidR="00E62705" w:rsidRDefault="00E62705" w:rsidP="00E62705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eastAsiaTheme="minorHAnsi" w:hAnsi="Lucida Console"/>
          <w:color w:val="0000FF"/>
        </w:rPr>
        <w:t xml:space="preserve">+ </w:t>
      </w:r>
      <w:r>
        <w:rPr>
          <w:rStyle w:val="gnkrckgcmrb"/>
          <w:rFonts w:ascii="Lucida Console" w:hAnsi="Lucida Console"/>
          <w:color w:val="0000FF"/>
        </w:rPr>
        <w:t>}</w:t>
      </w:r>
    </w:p>
    <w:p w14:paraId="6E0E31FD" w14:textId="77777777" w:rsidR="00E62705" w:rsidRDefault="00E62705" w:rsidP="00E62705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eastAsiaTheme="minorHAnsi" w:hAnsi="Lucida Console"/>
          <w:color w:val="0000FF"/>
        </w:rPr>
        <w:t xml:space="preserve">&gt; </w:t>
      </w:r>
      <w:proofErr w:type="spellStart"/>
      <w:r>
        <w:rPr>
          <w:rStyle w:val="gnkrckgcmrb"/>
          <w:rFonts w:ascii="Lucida Console" w:hAnsi="Lucida Console"/>
          <w:color w:val="0000FF"/>
        </w:rPr>
        <w:t>MyData</w:t>
      </w:r>
      <w:proofErr w:type="spellEnd"/>
      <w:r>
        <w:rPr>
          <w:rStyle w:val="gnkrckgcmrb"/>
          <w:rFonts w:ascii="Lucida Console" w:hAnsi="Lucida Console"/>
          <w:color w:val="0000FF"/>
        </w:rPr>
        <w:t xml:space="preserve"> &lt;- </w:t>
      </w:r>
      <w:proofErr w:type="gramStart"/>
      <w:r>
        <w:rPr>
          <w:rStyle w:val="gnkrckgcmrb"/>
          <w:rFonts w:ascii="Lucida Console" w:hAnsi="Lucida Console"/>
          <w:color w:val="0000FF"/>
        </w:rPr>
        <w:t>read.csv(</w:t>
      </w:r>
      <w:proofErr w:type="gramEnd"/>
      <w:r>
        <w:rPr>
          <w:rStyle w:val="gnkrckgcmrb"/>
          <w:rFonts w:ascii="Lucida Console" w:hAnsi="Lucida Console"/>
          <w:color w:val="0000FF"/>
        </w:rPr>
        <w:t xml:space="preserve">file="C:/Users/toddt/Downloads/CitiBike_Oct2016_BikeDemand.csv", header=TRUE, </w:t>
      </w:r>
      <w:proofErr w:type="spellStart"/>
      <w:r>
        <w:rPr>
          <w:rStyle w:val="gnkrckgcmrb"/>
          <w:rFonts w:ascii="Lucida Console" w:hAnsi="Lucida Console"/>
          <w:color w:val="0000FF"/>
        </w:rPr>
        <w:t>sep</w:t>
      </w:r>
      <w:proofErr w:type="spellEnd"/>
      <w:r>
        <w:rPr>
          <w:rStyle w:val="gnkrckgcmrb"/>
          <w:rFonts w:ascii="Lucida Console" w:hAnsi="Lucida Console"/>
          <w:color w:val="0000FF"/>
        </w:rPr>
        <w:t>=",")</w:t>
      </w:r>
    </w:p>
    <w:p w14:paraId="31A0AF65" w14:textId="77777777" w:rsidR="00E62705" w:rsidRDefault="00E62705" w:rsidP="00E62705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eastAsiaTheme="minorHAnsi" w:hAnsi="Lucida Console"/>
          <w:color w:val="0000FF"/>
        </w:rPr>
        <w:t xml:space="preserve">&gt; </w:t>
      </w:r>
      <w:proofErr w:type="spellStart"/>
      <w:r>
        <w:rPr>
          <w:rStyle w:val="gnkrckgcmrb"/>
          <w:rFonts w:ascii="Lucida Console" w:hAnsi="Lucida Console"/>
          <w:color w:val="0000FF"/>
        </w:rPr>
        <w:t>bikestation</w:t>
      </w:r>
      <w:proofErr w:type="spellEnd"/>
      <w:r>
        <w:rPr>
          <w:rStyle w:val="gnkrckgcmrb"/>
          <w:rFonts w:ascii="Lucida Console" w:hAnsi="Lucida Console"/>
          <w:color w:val="0000FF"/>
        </w:rPr>
        <w:t>&lt;-MyData$X72</w:t>
      </w:r>
    </w:p>
    <w:p w14:paraId="7C759286" w14:textId="77777777" w:rsidR="00E62705" w:rsidRDefault="00E62705" w:rsidP="00E62705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eastAsiaTheme="minorHAnsi" w:hAnsi="Lucida Console"/>
          <w:color w:val="0000FF"/>
        </w:rPr>
        <w:t xml:space="preserve">&gt; </w:t>
      </w:r>
      <w:proofErr w:type="gramStart"/>
      <w:r>
        <w:rPr>
          <w:rStyle w:val="gnkrckgcmrb"/>
          <w:rFonts w:ascii="Lucida Console" w:hAnsi="Lucida Console"/>
          <w:color w:val="0000FF"/>
        </w:rPr>
        <w:t>plot(</w:t>
      </w:r>
      <w:proofErr w:type="spellStart"/>
      <w:proofErr w:type="gramEnd"/>
      <w:r>
        <w:rPr>
          <w:rStyle w:val="gnkrckgcmrb"/>
          <w:rFonts w:ascii="Lucida Console" w:hAnsi="Lucida Console"/>
          <w:color w:val="0000FF"/>
        </w:rPr>
        <w:t>bikestation</w:t>
      </w:r>
      <w:proofErr w:type="spellEnd"/>
      <w:r>
        <w:rPr>
          <w:rStyle w:val="gnkrckgcmrb"/>
          <w:rFonts w:ascii="Lucida Console" w:hAnsi="Lucida Console"/>
          <w:color w:val="0000FF"/>
        </w:rPr>
        <w:t xml:space="preserve">, type = "l", col = 1, </w:t>
      </w:r>
      <w:proofErr w:type="spellStart"/>
      <w:r>
        <w:rPr>
          <w:rStyle w:val="gnkrckgcmrb"/>
          <w:rFonts w:ascii="Lucida Console" w:hAnsi="Lucida Console"/>
          <w:color w:val="0000FF"/>
        </w:rPr>
        <w:t>ylim</w:t>
      </w:r>
      <w:proofErr w:type="spellEnd"/>
      <w:r>
        <w:rPr>
          <w:rStyle w:val="gnkrckgcmrb"/>
          <w:rFonts w:ascii="Lucida Console" w:hAnsi="Lucida Console"/>
          <w:color w:val="0000FF"/>
        </w:rPr>
        <w:t xml:space="preserve"> = c(45, 65), main = "Types of moving averages", sub = "</w:t>
      </w:r>
      <w:proofErr w:type="spellStart"/>
      <w:r>
        <w:rPr>
          <w:rStyle w:val="gnkrckgcmrb"/>
          <w:rFonts w:ascii="Lucida Console" w:hAnsi="Lucida Console"/>
          <w:color w:val="0000FF"/>
        </w:rPr>
        <w:t>citibike</w:t>
      </w:r>
      <w:proofErr w:type="spellEnd"/>
      <w:r>
        <w:rPr>
          <w:rStyle w:val="gnkrckgcmrb"/>
          <w:rFonts w:ascii="Lucida Console" w:hAnsi="Lucida Console"/>
          <w:color w:val="0000FF"/>
        </w:rPr>
        <w:t xml:space="preserve"> usage by stations", </w:t>
      </w:r>
      <w:proofErr w:type="spellStart"/>
      <w:r>
        <w:rPr>
          <w:rStyle w:val="gnkrckgcmrb"/>
          <w:rFonts w:ascii="Lucida Console" w:hAnsi="Lucida Console"/>
          <w:color w:val="0000FF"/>
        </w:rPr>
        <w:t>xlab</w:t>
      </w:r>
      <w:proofErr w:type="spellEnd"/>
      <w:r>
        <w:rPr>
          <w:rStyle w:val="gnkrckgcmrb"/>
          <w:rFonts w:ascii="Lucida Console" w:hAnsi="Lucida Console"/>
          <w:color w:val="0000FF"/>
        </w:rPr>
        <w:t xml:space="preserve"> = "hours", </w:t>
      </w:r>
      <w:proofErr w:type="spellStart"/>
      <w:r>
        <w:rPr>
          <w:rStyle w:val="gnkrckgcmrb"/>
          <w:rFonts w:ascii="Lucida Console" w:hAnsi="Lucida Console"/>
          <w:color w:val="0000FF"/>
        </w:rPr>
        <w:t>ylab</w:t>
      </w:r>
      <w:proofErr w:type="spellEnd"/>
      <w:r>
        <w:rPr>
          <w:rStyle w:val="gnkrckgcmrb"/>
          <w:rFonts w:ascii="Lucida Console" w:hAnsi="Lucida Console"/>
          <w:color w:val="0000FF"/>
        </w:rPr>
        <w:t xml:space="preserve"> = "bike usage")</w:t>
      </w:r>
    </w:p>
    <w:p w14:paraId="458320E8" w14:textId="77777777" w:rsidR="00E62705" w:rsidRDefault="00E62705" w:rsidP="00E62705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eastAsiaTheme="minorHAnsi" w:hAnsi="Lucida Console"/>
          <w:color w:val="0000FF"/>
        </w:rPr>
        <w:t xml:space="preserve">&gt; </w:t>
      </w:r>
      <w:r>
        <w:rPr>
          <w:rStyle w:val="gnkrckgcmrb"/>
          <w:rFonts w:ascii="Lucida Console" w:hAnsi="Lucida Console"/>
          <w:color w:val="0000FF"/>
        </w:rPr>
        <w:t xml:space="preserve">y &lt;- </w:t>
      </w:r>
      <w:proofErr w:type="spellStart"/>
      <w:proofErr w:type="gramStart"/>
      <w:r>
        <w:rPr>
          <w:rStyle w:val="gnkrckgcmrb"/>
          <w:rFonts w:ascii="Lucida Console" w:hAnsi="Lucida Console"/>
          <w:color w:val="0000FF"/>
        </w:rPr>
        <w:t>movavg</w:t>
      </w:r>
      <w:proofErr w:type="spellEnd"/>
      <w:r>
        <w:rPr>
          <w:rStyle w:val="gnkrckgcmrb"/>
          <w:rFonts w:ascii="Lucida Console" w:hAnsi="Lucida Console"/>
          <w:color w:val="0000FF"/>
        </w:rPr>
        <w:t>(</w:t>
      </w:r>
      <w:proofErr w:type="spellStart"/>
      <w:proofErr w:type="gramEnd"/>
      <w:r>
        <w:rPr>
          <w:rStyle w:val="gnkrckgcmrb"/>
          <w:rFonts w:ascii="Lucida Console" w:hAnsi="Lucida Console"/>
          <w:color w:val="0000FF"/>
        </w:rPr>
        <w:t>bikestation</w:t>
      </w:r>
      <w:proofErr w:type="spellEnd"/>
      <w:r>
        <w:rPr>
          <w:rStyle w:val="gnkrckgcmrb"/>
          <w:rFonts w:ascii="Lucida Console" w:hAnsi="Lucida Console"/>
          <w:color w:val="0000FF"/>
        </w:rPr>
        <w:t>, 30, "s")</w:t>
      </w:r>
    </w:p>
    <w:p w14:paraId="5292326E" w14:textId="77777777" w:rsidR="00E62705" w:rsidRDefault="00E62705" w:rsidP="00E62705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eastAsiaTheme="minorHAnsi" w:hAnsi="Lucida Console"/>
          <w:color w:val="0000FF"/>
        </w:rPr>
        <w:t xml:space="preserve">&gt; </w:t>
      </w:r>
      <w:proofErr w:type="gramStart"/>
      <w:r>
        <w:rPr>
          <w:rStyle w:val="gnkrckgcmrb"/>
          <w:rFonts w:ascii="Lucida Console" w:hAnsi="Lucida Console"/>
          <w:color w:val="0000FF"/>
        </w:rPr>
        <w:t>lines(</w:t>
      </w:r>
      <w:proofErr w:type="gramEnd"/>
      <w:r>
        <w:rPr>
          <w:rStyle w:val="gnkrckgcmrb"/>
          <w:rFonts w:ascii="Lucida Console" w:hAnsi="Lucida Console"/>
          <w:color w:val="0000FF"/>
        </w:rPr>
        <w:t>y, col = 2)</w:t>
      </w:r>
    </w:p>
    <w:p w14:paraId="4DA5911C" w14:textId="77777777" w:rsidR="00E62705" w:rsidRDefault="00E62705" w:rsidP="00E62705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eastAsiaTheme="minorHAnsi" w:hAnsi="Lucida Console"/>
          <w:color w:val="0000FF"/>
        </w:rPr>
        <w:t xml:space="preserve">&gt; </w:t>
      </w:r>
      <w:r>
        <w:rPr>
          <w:rStyle w:val="gnkrckgcmrb"/>
          <w:rFonts w:ascii="Lucida Console" w:hAnsi="Lucida Console"/>
          <w:color w:val="0000FF"/>
        </w:rPr>
        <w:t xml:space="preserve">y &lt;- </w:t>
      </w:r>
      <w:proofErr w:type="spellStart"/>
      <w:proofErr w:type="gramStart"/>
      <w:r>
        <w:rPr>
          <w:rStyle w:val="gnkrckgcmrb"/>
          <w:rFonts w:ascii="Lucida Console" w:hAnsi="Lucida Console"/>
          <w:color w:val="0000FF"/>
        </w:rPr>
        <w:t>movavg</w:t>
      </w:r>
      <w:proofErr w:type="spellEnd"/>
      <w:r>
        <w:rPr>
          <w:rStyle w:val="gnkrckgcmrb"/>
          <w:rFonts w:ascii="Lucida Console" w:hAnsi="Lucida Console"/>
          <w:color w:val="0000FF"/>
        </w:rPr>
        <w:t>(</w:t>
      </w:r>
      <w:proofErr w:type="spellStart"/>
      <w:proofErr w:type="gramEnd"/>
      <w:r>
        <w:rPr>
          <w:rStyle w:val="gnkrckgcmrb"/>
          <w:rFonts w:ascii="Lucida Console" w:hAnsi="Lucida Console"/>
          <w:color w:val="0000FF"/>
        </w:rPr>
        <w:t>bikestation</w:t>
      </w:r>
      <w:proofErr w:type="spellEnd"/>
      <w:r>
        <w:rPr>
          <w:rStyle w:val="gnkrckgcmrb"/>
          <w:rFonts w:ascii="Lucida Console" w:hAnsi="Lucida Console"/>
          <w:color w:val="0000FF"/>
        </w:rPr>
        <w:t>, 40, "s")</w:t>
      </w:r>
    </w:p>
    <w:p w14:paraId="63BCAF45" w14:textId="77777777" w:rsidR="00E62705" w:rsidRDefault="00E62705" w:rsidP="00E62705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eastAsiaTheme="minorHAnsi" w:hAnsi="Lucida Console"/>
          <w:color w:val="0000FF"/>
        </w:rPr>
        <w:t xml:space="preserve">&gt; </w:t>
      </w:r>
      <w:proofErr w:type="gramStart"/>
      <w:r>
        <w:rPr>
          <w:rStyle w:val="gnkrckgcmrb"/>
          <w:rFonts w:ascii="Lucida Console" w:hAnsi="Lucida Console"/>
          <w:color w:val="0000FF"/>
        </w:rPr>
        <w:t>lines(</w:t>
      </w:r>
      <w:proofErr w:type="gramEnd"/>
      <w:r>
        <w:rPr>
          <w:rStyle w:val="gnkrckgcmrb"/>
          <w:rFonts w:ascii="Lucida Console" w:hAnsi="Lucida Console"/>
          <w:color w:val="0000FF"/>
        </w:rPr>
        <w:t>y, col = 3)</w:t>
      </w:r>
    </w:p>
    <w:p w14:paraId="589CCA93" w14:textId="77777777" w:rsidR="00E62705" w:rsidRDefault="00E62705" w:rsidP="00E62705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eastAsiaTheme="minorHAnsi" w:hAnsi="Lucida Console"/>
          <w:color w:val="0000FF"/>
        </w:rPr>
        <w:t xml:space="preserve">&gt; </w:t>
      </w:r>
      <w:r>
        <w:rPr>
          <w:rStyle w:val="gnkrckgcmrb"/>
          <w:rFonts w:ascii="Lucida Console" w:hAnsi="Lucida Console"/>
          <w:color w:val="0000FF"/>
        </w:rPr>
        <w:t xml:space="preserve">y &lt;- </w:t>
      </w:r>
      <w:proofErr w:type="spellStart"/>
      <w:proofErr w:type="gramStart"/>
      <w:r>
        <w:rPr>
          <w:rStyle w:val="gnkrckgcmrb"/>
          <w:rFonts w:ascii="Lucida Console" w:hAnsi="Lucida Console"/>
          <w:color w:val="0000FF"/>
        </w:rPr>
        <w:t>movavg</w:t>
      </w:r>
      <w:proofErr w:type="spellEnd"/>
      <w:r>
        <w:rPr>
          <w:rStyle w:val="gnkrckgcmrb"/>
          <w:rFonts w:ascii="Lucida Console" w:hAnsi="Lucida Console"/>
          <w:color w:val="0000FF"/>
        </w:rPr>
        <w:t>(</w:t>
      </w:r>
      <w:proofErr w:type="spellStart"/>
      <w:proofErr w:type="gramEnd"/>
      <w:r>
        <w:rPr>
          <w:rStyle w:val="gnkrckgcmrb"/>
          <w:rFonts w:ascii="Lucida Console" w:hAnsi="Lucida Console"/>
          <w:color w:val="0000FF"/>
        </w:rPr>
        <w:t>bikestation</w:t>
      </w:r>
      <w:proofErr w:type="spellEnd"/>
      <w:r>
        <w:rPr>
          <w:rStyle w:val="gnkrckgcmrb"/>
          <w:rFonts w:ascii="Lucida Console" w:hAnsi="Lucida Console"/>
          <w:color w:val="0000FF"/>
        </w:rPr>
        <w:t>, 50, "s")</w:t>
      </w:r>
    </w:p>
    <w:p w14:paraId="12144172" w14:textId="77777777" w:rsidR="00E62705" w:rsidRDefault="00E62705" w:rsidP="00E62705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eastAsiaTheme="minorHAnsi" w:hAnsi="Lucida Console"/>
          <w:color w:val="0000FF"/>
        </w:rPr>
        <w:t xml:space="preserve">&gt; </w:t>
      </w:r>
      <w:proofErr w:type="gramStart"/>
      <w:r>
        <w:rPr>
          <w:rStyle w:val="gnkrckgcmrb"/>
          <w:rFonts w:ascii="Lucida Console" w:hAnsi="Lucida Console"/>
          <w:color w:val="0000FF"/>
        </w:rPr>
        <w:t>lines(</w:t>
      </w:r>
      <w:proofErr w:type="gramEnd"/>
      <w:r>
        <w:rPr>
          <w:rStyle w:val="gnkrckgcmrb"/>
          <w:rFonts w:ascii="Lucida Console" w:hAnsi="Lucida Console"/>
          <w:color w:val="0000FF"/>
        </w:rPr>
        <w:t>y, col = 4)</w:t>
      </w:r>
    </w:p>
    <w:p w14:paraId="2E1F764D" w14:textId="77777777" w:rsidR="00E62705" w:rsidRDefault="00E62705" w:rsidP="00E62705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nkrckgcmsb"/>
          <w:rFonts w:ascii="Lucida Console" w:eastAsiaTheme="minorHAnsi" w:hAnsi="Lucida Console"/>
          <w:color w:val="0000FF"/>
        </w:rPr>
        <w:t xml:space="preserve">&gt; </w:t>
      </w:r>
    </w:p>
    <w:p w14:paraId="1A0BE42C" w14:textId="443DD6C1" w:rsidR="00085B7A" w:rsidRPr="00085B7A" w:rsidRDefault="0067609D" w:rsidP="00085B7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</w:pPr>
      <w:r>
        <w:rPr>
          <w:noProof/>
        </w:rPr>
        <w:lastRenderedPageBreak/>
        <w:drawing>
          <wp:inline distT="0" distB="0" distL="0" distR="0" wp14:anchorId="13647E43" wp14:editId="2F77FF35">
            <wp:extent cx="5943600" cy="37407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0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1C42A23E" w14:textId="0CCEB502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&gt; 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1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&lt;-MyData$X7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9</w:t>
      </w:r>
    </w:p>
    <w:p w14:paraId="4356F36C" w14:textId="7102CDA3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plot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1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, type = "l", col = 1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lim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c(45, 65), main = "Types of moving averages", sub = "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citibike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usage by stations"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xlab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"hours"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lab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"bike usage")</w:t>
      </w:r>
    </w:p>
    <w:p w14:paraId="79C55A56" w14:textId="1397E419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y &lt;- </w:t>
      </w:r>
      <w:proofErr w:type="spellStart"/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movav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1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, 30, "s")</w:t>
      </w:r>
    </w:p>
    <w:p w14:paraId="232788DC" w14:textId="77777777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ines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, col = 2)</w:t>
      </w:r>
    </w:p>
    <w:p w14:paraId="3EBA1DE3" w14:textId="45164C8D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y &lt;- </w:t>
      </w:r>
      <w:proofErr w:type="spellStart"/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movav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1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, 40, "s")</w:t>
      </w:r>
    </w:p>
    <w:p w14:paraId="05196FA0" w14:textId="77777777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ines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, col = 3)</w:t>
      </w:r>
    </w:p>
    <w:p w14:paraId="3BDBFEA7" w14:textId="118ABFF7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y &lt;- </w:t>
      </w:r>
      <w:proofErr w:type="spellStart"/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movav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1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, 50, "s")</w:t>
      </w:r>
    </w:p>
    <w:p w14:paraId="01C528FC" w14:textId="0383A347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y &lt;- </w:t>
      </w:r>
      <w:proofErr w:type="spellStart"/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movav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1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, 2, "e")</w:t>
      </w:r>
    </w:p>
    <w:p w14:paraId="03C1F6A2" w14:textId="77777777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ines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, col = 6)</w:t>
      </w:r>
    </w:p>
    <w:p w14:paraId="431F6957" w14:textId="77777777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</w:p>
    <w:p w14:paraId="2718F9D3" w14:textId="77777777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grid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)</w:t>
      </w:r>
    </w:p>
    <w:p w14:paraId="0434EC4C" w14:textId="77777777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</w:p>
    <w:p w14:paraId="7D59CE83" w14:textId="77777777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egend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200, 65, c("original data", "MV(30)", "MV(40)", "MV(50)", "simple", "exponential"), col = 1:7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ty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1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wd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1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ox.col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"gray"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"white")</w:t>
      </w:r>
    </w:p>
    <w:p w14:paraId="79546C8D" w14:textId="77777777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</w:p>
    <w:p w14:paraId="36D54BE5" w14:textId="29996DE7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&gt; 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2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&lt;-MyData$X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82</w:t>
      </w:r>
    </w:p>
    <w:p w14:paraId="2FCD4E9C" w14:textId="77777777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plot(</w:t>
      </w:r>
      <w:proofErr w:type="spellStart"/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, type = "l", col = 1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lim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c(45, 65), main = "Types of moving averages", sub = "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citibike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usage by stations"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xlab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"hours"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lab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"bike usage")</w:t>
      </w:r>
    </w:p>
    <w:p w14:paraId="724D75E9" w14:textId="7E1A0BE2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y &lt;- </w:t>
      </w:r>
      <w:proofErr w:type="spellStart"/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movav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2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, 30, "s")</w:t>
      </w:r>
    </w:p>
    <w:p w14:paraId="20B1512D" w14:textId="77777777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ines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, col = 2)</w:t>
      </w:r>
    </w:p>
    <w:p w14:paraId="4D83E39E" w14:textId="4846DC8E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y &lt;- </w:t>
      </w:r>
      <w:proofErr w:type="spellStart"/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movav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2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, 40, "s")</w:t>
      </w:r>
    </w:p>
    <w:p w14:paraId="57C00E0C" w14:textId="77777777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ines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, col = 3)</w:t>
      </w:r>
    </w:p>
    <w:p w14:paraId="7DE7C08A" w14:textId="06FD43E5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y &lt;- </w:t>
      </w:r>
      <w:proofErr w:type="spellStart"/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movav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2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, 50, "s")</w:t>
      </w:r>
    </w:p>
    <w:p w14:paraId="3ED27AB3" w14:textId="3D2258AC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y &lt;- </w:t>
      </w:r>
      <w:proofErr w:type="spellStart"/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movav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2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, 2, "e")</w:t>
      </w:r>
    </w:p>
    <w:p w14:paraId="2BB9F594" w14:textId="77777777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ines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, col = 6)</w:t>
      </w:r>
    </w:p>
    <w:p w14:paraId="180EEC5C" w14:textId="77777777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</w:p>
    <w:p w14:paraId="0F8E44BD" w14:textId="77777777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grid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)</w:t>
      </w:r>
    </w:p>
    <w:p w14:paraId="5FEFCCCB" w14:textId="77777777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</w:p>
    <w:p w14:paraId="0D906230" w14:textId="77777777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lastRenderedPageBreak/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egend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200, 65, c("original data", "MV(30)", "MV(40)", "MV(50)", "simple", "exponential"), col = 1:7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ty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1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wd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1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ox.col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"gray"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"white")</w:t>
      </w:r>
    </w:p>
    <w:p w14:paraId="77138820" w14:textId="77777777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</w:p>
    <w:p w14:paraId="435A38C6" w14:textId="5FA68FA2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&gt; 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3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&lt;-MyData$X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83</w:t>
      </w:r>
    </w:p>
    <w:p w14:paraId="7740D539" w14:textId="77777777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plot(</w:t>
      </w:r>
      <w:proofErr w:type="spellStart"/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, type = "l", col = 1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lim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c(45, 65), main = "Types of moving averages", sub = "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citibike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usage by stations"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xlab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"hours"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lab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"bike usage")</w:t>
      </w:r>
    </w:p>
    <w:p w14:paraId="0D40EEFC" w14:textId="645EDC66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y &lt;- </w:t>
      </w:r>
      <w:proofErr w:type="spellStart"/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movav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3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, 30, "s")</w:t>
      </w:r>
    </w:p>
    <w:p w14:paraId="0F1CF604" w14:textId="77777777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ines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, col = 2)</w:t>
      </w:r>
    </w:p>
    <w:p w14:paraId="6516C155" w14:textId="13E11F88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y &lt;- </w:t>
      </w:r>
      <w:proofErr w:type="spellStart"/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movav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3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, 40, "s")</w:t>
      </w:r>
    </w:p>
    <w:p w14:paraId="3503B777" w14:textId="77777777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ines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, col = 3)</w:t>
      </w:r>
    </w:p>
    <w:p w14:paraId="6AA2250C" w14:textId="3E836A8A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y &lt;- </w:t>
      </w:r>
      <w:proofErr w:type="spellStart"/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movav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3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, 50, "s")</w:t>
      </w:r>
    </w:p>
    <w:p w14:paraId="69742EE0" w14:textId="529B0A92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y &lt;- </w:t>
      </w:r>
      <w:proofErr w:type="spellStart"/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movav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3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, 2, "e")</w:t>
      </w:r>
    </w:p>
    <w:p w14:paraId="29372855" w14:textId="77777777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ines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, col = 6)</w:t>
      </w:r>
    </w:p>
    <w:p w14:paraId="4413205E" w14:textId="77777777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</w:p>
    <w:p w14:paraId="2CCD87AC" w14:textId="77777777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grid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)</w:t>
      </w:r>
    </w:p>
    <w:p w14:paraId="63DA9CEF" w14:textId="77777777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</w:p>
    <w:p w14:paraId="54C379A7" w14:textId="77777777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egend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200, 65, c("original data", "MV(30)", "MV(40)", "MV(50)", "simple", "exponential"), col = 1:7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ty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1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wd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1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ox.col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"gray"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"white")</w:t>
      </w:r>
    </w:p>
    <w:p w14:paraId="6A1EED08" w14:textId="77777777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</w:p>
    <w:p w14:paraId="3F78454A" w14:textId="281452CD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&gt; 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4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&lt;-MyData$X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116</w:t>
      </w:r>
    </w:p>
    <w:p w14:paraId="04070B9E" w14:textId="2EB93D4B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plot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4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, type = "l", col = 1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lim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c(45, 65), main = "Types of moving averages", sub = "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citibike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usage by stations"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xlab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"hours"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lab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"bike usage")</w:t>
      </w:r>
    </w:p>
    <w:p w14:paraId="1D5556CF" w14:textId="13713047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y &lt;- </w:t>
      </w:r>
      <w:proofErr w:type="spellStart"/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movav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4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, 30, "s")</w:t>
      </w:r>
    </w:p>
    <w:p w14:paraId="6DF015B1" w14:textId="77777777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ines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, col = 2)</w:t>
      </w:r>
    </w:p>
    <w:p w14:paraId="2E7D26FB" w14:textId="7855D8F3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y &lt;- </w:t>
      </w:r>
      <w:proofErr w:type="spellStart"/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movav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4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, 40, "s")</w:t>
      </w:r>
    </w:p>
    <w:p w14:paraId="124D3272" w14:textId="77777777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ines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, col = 3)</w:t>
      </w:r>
    </w:p>
    <w:p w14:paraId="3694E8ED" w14:textId="7DE06A35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y &lt;- </w:t>
      </w:r>
      <w:proofErr w:type="spellStart"/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movav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4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, 50, "s")</w:t>
      </w:r>
    </w:p>
    <w:p w14:paraId="09B897B4" w14:textId="1070D538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y &lt;- </w:t>
      </w:r>
      <w:proofErr w:type="spellStart"/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movav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4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, 2, "e")</w:t>
      </w:r>
    </w:p>
    <w:p w14:paraId="09A0926F" w14:textId="77777777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ines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, col = 6)</w:t>
      </w:r>
    </w:p>
    <w:p w14:paraId="701E6F15" w14:textId="77777777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</w:p>
    <w:p w14:paraId="5A9872C3" w14:textId="77777777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grid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)</w:t>
      </w:r>
    </w:p>
    <w:p w14:paraId="25777FAE" w14:textId="77777777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</w:p>
    <w:p w14:paraId="7469EBB5" w14:textId="77777777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egend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200, 65, c("original data", "MV(30)", "MV(40)", "MV(50)", "simple", "exponential"), col = 1:7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ty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1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wd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1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ox.col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"gray"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"white")</w:t>
      </w:r>
    </w:p>
    <w:p w14:paraId="1E84731F" w14:textId="77777777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</w:p>
    <w:p w14:paraId="5A41232F" w14:textId="1C0F29E0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&gt; 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5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&lt;-MyData$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X119</w:t>
      </w:r>
    </w:p>
    <w:p w14:paraId="0FEFA163" w14:textId="77777777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plot(</w:t>
      </w:r>
      <w:proofErr w:type="spellStart"/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, type = "l", col = 1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lim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c(45, 65), main = "Types of moving averages", sub = "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citibike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usage by stations"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xlab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"hours"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lab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"bike usage")</w:t>
      </w:r>
    </w:p>
    <w:p w14:paraId="770F083C" w14:textId="0CC638D7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y &lt;- </w:t>
      </w:r>
      <w:proofErr w:type="spellStart"/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movav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5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, 30, "s")</w:t>
      </w:r>
    </w:p>
    <w:p w14:paraId="16BBEB9F" w14:textId="77777777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ines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, col = 2)</w:t>
      </w:r>
    </w:p>
    <w:p w14:paraId="424AF61F" w14:textId="2B7F4801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y &lt;- </w:t>
      </w:r>
      <w:proofErr w:type="spellStart"/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movav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5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, 40, "s")</w:t>
      </w:r>
    </w:p>
    <w:p w14:paraId="50D0E86A" w14:textId="77777777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ines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, col = 3)</w:t>
      </w:r>
    </w:p>
    <w:p w14:paraId="79710C96" w14:textId="139D111E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y &lt;- </w:t>
      </w:r>
      <w:proofErr w:type="spellStart"/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movav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5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, 50, "s")</w:t>
      </w:r>
    </w:p>
    <w:p w14:paraId="00FCCDC8" w14:textId="085AFAEA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y &lt;- </w:t>
      </w:r>
      <w:proofErr w:type="spellStart"/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movav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5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, 2, "e")</w:t>
      </w:r>
    </w:p>
    <w:p w14:paraId="7D6F2BB9" w14:textId="77777777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ines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, col = 6)</w:t>
      </w:r>
    </w:p>
    <w:p w14:paraId="2CED4FA5" w14:textId="77777777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</w:p>
    <w:p w14:paraId="2715407D" w14:textId="77777777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grid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)</w:t>
      </w:r>
    </w:p>
    <w:p w14:paraId="7557C330" w14:textId="77777777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</w:p>
    <w:p w14:paraId="42E80917" w14:textId="77777777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egend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200, 65, c("original data", "MV(30)", "MV(40)", "MV(50)", "simple", "exponential"), col = 1:7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ty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1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wd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1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ox.col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"gray"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"white")</w:t>
      </w:r>
    </w:p>
    <w:p w14:paraId="5AB18C8C" w14:textId="77777777" w:rsidR="003E0BD8" w:rsidRPr="00085B7A" w:rsidRDefault="003E0BD8" w:rsidP="003E0BD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</w:p>
    <w:p w14:paraId="76CA88DC" w14:textId="4E61AFEC" w:rsidR="00085B7A" w:rsidRPr="00085B7A" w:rsidRDefault="003E0BD8" w:rsidP="00085B7A">
      <w:pPr>
        <w:spacing w:before="100" w:beforeAutospacing="1" w:after="100" w:afterAutospacing="1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14A6BF43" wp14:editId="7DD5E946">
            <wp:extent cx="5943600" cy="37407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0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E8510" w14:textId="4BC87171" w:rsidR="00142274" w:rsidRDefault="00142274" w:rsidP="009A7AD6">
      <w:pPr>
        <w:pStyle w:val="ListParagraph"/>
        <w:numPr>
          <w:ilvl w:val="0"/>
          <w:numId w:val="13"/>
        </w:numPr>
        <w:spacing w:before="100" w:beforeAutospacing="1" w:after="100" w:afterAutospacing="1"/>
        <w:rPr>
          <w:rFonts w:ascii="Times New Roman" w:hAnsi="Times New Roman" w:cs="Times New Roman"/>
        </w:rPr>
      </w:pPr>
      <w:r w:rsidRPr="009A7AD6">
        <w:rPr>
          <w:rFonts w:ascii="Times New Roman" w:hAnsi="Times New Roman" w:cs="Times New Roman"/>
        </w:rPr>
        <w:t xml:space="preserve">Question 2 (50 points): Aggregating your hourly data into daily data, then choose the same </w:t>
      </w:r>
      <w:r w:rsidR="00BE3958" w:rsidRPr="009A7AD6">
        <w:rPr>
          <w:rFonts w:ascii="Times New Roman" w:hAnsi="Times New Roman" w:cs="Times New Roman"/>
        </w:rPr>
        <w:t>6</w:t>
      </w:r>
      <w:r w:rsidRPr="009A7AD6">
        <w:rPr>
          <w:rFonts w:ascii="Times New Roman" w:hAnsi="Times New Roman" w:cs="Times New Roman"/>
        </w:rPr>
        <w:t xml:space="preserve"> stations to predict their next three day’s bike demands</w:t>
      </w:r>
      <w:r w:rsidR="00267260">
        <w:rPr>
          <w:rFonts w:ascii="Times New Roman" w:hAnsi="Times New Roman" w:cs="Times New Roman"/>
        </w:rPr>
        <w:t xml:space="preserve"> (</w:t>
      </w:r>
      <w:r w:rsidR="008A5EC4">
        <w:rPr>
          <w:rFonts w:ascii="Times New Roman" w:hAnsi="Times New Roman" w:cs="Times New Roman"/>
        </w:rPr>
        <w:t xml:space="preserve">k </w:t>
      </w:r>
      <w:r w:rsidR="00267260">
        <w:rPr>
          <w:rFonts w:ascii="Times New Roman" w:hAnsi="Times New Roman" w:cs="Times New Roman"/>
        </w:rPr>
        <w:t>adjusted</w:t>
      </w:r>
      <w:r w:rsidR="008A5EC4">
        <w:rPr>
          <w:rFonts w:ascii="Times New Roman" w:hAnsi="Times New Roman" w:cs="Times New Roman"/>
        </w:rPr>
        <w:t xml:space="preserve"> </w:t>
      </w:r>
      <w:r w:rsidR="008A5EC4" w:rsidRPr="00CF2D95">
        <w:rPr>
          <w:rFonts w:ascii="Times New Roman" w:hAnsi="Times New Roman" w:cs="Times New Roman"/>
          <w:noProof/>
        </w:rPr>
        <w:t>to</w:t>
      </w:r>
      <w:r w:rsidR="00267260" w:rsidRPr="00CF2D95">
        <w:rPr>
          <w:rFonts w:ascii="Times New Roman" w:hAnsi="Times New Roman" w:cs="Times New Roman"/>
          <w:noProof/>
        </w:rPr>
        <w:t>:</w:t>
      </w:r>
      <w:r w:rsidR="00267260">
        <w:rPr>
          <w:rFonts w:ascii="Times New Roman" w:hAnsi="Times New Roman" w:cs="Times New Roman"/>
        </w:rPr>
        <w:t xml:space="preserve"> k=5, 10, and 15)</w:t>
      </w:r>
      <w:r w:rsidRPr="009A7AD6">
        <w:rPr>
          <w:rFonts w:ascii="Times New Roman" w:hAnsi="Times New Roman" w:cs="Times New Roman"/>
        </w:rPr>
        <w:t xml:space="preserve">? Discuss the predicted results. </w:t>
      </w:r>
    </w:p>
    <w:p w14:paraId="1CE0D058" w14:textId="77777777" w:rsidR="00C5464B" w:rsidRPr="00C5464B" w:rsidRDefault="00C5464B" w:rsidP="00C546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C5464B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&gt; library('</w:t>
      </w:r>
      <w:proofErr w:type="spellStart"/>
      <w:proofErr w:type="gramStart"/>
      <w:r w:rsidRPr="00C5464B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data.table</w:t>
      </w:r>
      <w:proofErr w:type="spellEnd"/>
      <w:proofErr w:type="gramEnd"/>
      <w:r w:rsidRPr="00C5464B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')</w:t>
      </w:r>
    </w:p>
    <w:p w14:paraId="5BF771D7" w14:textId="77777777" w:rsidR="00C5464B" w:rsidRPr="00C5464B" w:rsidRDefault="00C5464B" w:rsidP="00C546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C5464B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DT&lt;- </w:t>
      </w:r>
      <w:proofErr w:type="spellStart"/>
      <w:proofErr w:type="gramStart"/>
      <w:r w:rsidRPr="00C5464B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data.table</w:t>
      </w:r>
      <w:proofErr w:type="spellEnd"/>
      <w:proofErr w:type="gramEnd"/>
      <w:r w:rsidRPr="00C5464B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(</w:t>
      </w:r>
      <w:proofErr w:type="spellStart"/>
      <w:r w:rsidRPr="00C5464B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MyData</w:t>
      </w:r>
      <w:proofErr w:type="spellEnd"/>
      <w:r w:rsidRPr="00C5464B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)</w:t>
      </w:r>
    </w:p>
    <w:p w14:paraId="3ED71D39" w14:textId="77777777" w:rsidR="00C5464B" w:rsidRPr="00C5464B" w:rsidRDefault="00C5464B" w:rsidP="00C546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C5464B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&gt; DT</w:t>
      </w:r>
      <w:proofErr w:type="gramStart"/>
      <w:r w:rsidRPr="00C5464B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[,sum</w:t>
      </w:r>
      <w:proofErr w:type="gramEnd"/>
      <w:r w:rsidRPr="00C5464B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(value),by = time]</w:t>
      </w:r>
    </w:p>
    <w:p w14:paraId="2E28B1AA" w14:textId="77777777" w:rsidR="00C5464B" w:rsidRPr="00C5464B" w:rsidRDefault="00C5464B" w:rsidP="00C546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C5464B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&gt; DT</w:t>
      </w:r>
      <w:proofErr w:type="gramStart"/>
      <w:r w:rsidRPr="00C5464B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[,sum</w:t>
      </w:r>
      <w:proofErr w:type="gramEnd"/>
      <w:r w:rsidRPr="00C5464B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(X72),by = time]</w:t>
      </w:r>
    </w:p>
    <w:p w14:paraId="6A3496C7" w14:textId="77777777" w:rsidR="00C5464B" w:rsidRPr="00C5464B" w:rsidRDefault="00C5464B" w:rsidP="00C546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</w:pPr>
      <w:r w:rsidRPr="00C5464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 xml:space="preserve">          </w:t>
      </w:r>
      <w:proofErr w:type="gramStart"/>
      <w:r w:rsidRPr="00C5464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>time  V</w:t>
      </w:r>
      <w:proofErr w:type="gramEnd"/>
      <w:r w:rsidRPr="00C5464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>1</w:t>
      </w:r>
    </w:p>
    <w:p w14:paraId="7E895031" w14:textId="77777777" w:rsidR="00C5464B" w:rsidRPr="00C5464B" w:rsidRDefault="00C5464B" w:rsidP="00C546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</w:pPr>
      <w:r w:rsidRPr="00C5464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 xml:space="preserve"> 1: 0010-03-</w:t>
      </w:r>
      <w:proofErr w:type="gramStart"/>
      <w:r w:rsidRPr="00C5464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>20  75</w:t>
      </w:r>
      <w:proofErr w:type="gramEnd"/>
    </w:p>
    <w:p w14:paraId="74D66A53" w14:textId="77777777" w:rsidR="00C5464B" w:rsidRPr="00C5464B" w:rsidRDefault="00C5464B" w:rsidP="00C546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</w:pPr>
      <w:r w:rsidRPr="00C5464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 xml:space="preserve"> 2: 0010-04-</w:t>
      </w:r>
      <w:proofErr w:type="gramStart"/>
      <w:r w:rsidRPr="00C5464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>20  90</w:t>
      </w:r>
      <w:proofErr w:type="gramEnd"/>
    </w:p>
    <w:p w14:paraId="60B9DC2D" w14:textId="77777777" w:rsidR="00C5464B" w:rsidRPr="00C5464B" w:rsidRDefault="00C5464B" w:rsidP="00C546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</w:pPr>
      <w:r w:rsidRPr="00C5464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 xml:space="preserve"> 3: 0010-05-20 106</w:t>
      </w:r>
    </w:p>
    <w:p w14:paraId="55408516" w14:textId="77777777" w:rsidR="00C5464B" w:rsidRPr="00C5464B" w:rsidRDefault="00C5464B" w:rsidP="00C546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</w:pPr>
      <w:r w:rsidRPr="00C5464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 xml:space="preserve"> 4: 0010-06-</w:t>
      </w:r>
      <w:proofErr w:type="gramStart"/>
      <w:r w:rsidRPr="00C5464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>20  93</w:t>
      </w:r>
      <w:proofErr w:type="gramEnd"/>
    </w:p>
    <w:p w14:paraId="273E758F" w14:textId="77777777" w:rsidR="00C5464B" w:rsidRPr="00C5464B" w:rsidRDefault="00C5464B" w:rsidP="00C546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</w:pPr>
      <w:r w:rsidRPr="00C5464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 xml:space="preserve"> 5: 0010-07-</w:t>
      </w:r>
      <w:proofErr w:type="gramStart"/>
      <w:r w:rsidRPr="00C5464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>20  88</w:t>
      </w:r>
      <w:proofErr w:type="gramEnd"/>
    </w:p>
    <w:p w14:paraId="2230BD40" w14:textId="77777777" w:rsidR="00C5464B" w:rsidRPr="00C5464B" w:rsidRDefault="00C5464B" w:rsidP="00C546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</w:pPr>
      <w:r w:rsidRPr="00C5464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 xml:space="preserve"> 6: 0010-08-</w:t>
      </w:r>
      <w:proofErr w:type="gramStart"/>
      <w:r w:rsidRPr="00C5464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>20  64</w:t>
      </w:r>
      <w:proofErr w:type="gramEnd"/>
    </w:p>
    <w:p w14:paraId="42D912F9" w14:textId="77777777" w:rsidR="00C5464B" w:rsidRPr="00C5464B" w:rsidRDefault="00C5464B" w:rsidP="00C546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</w:pPr>
      <w:r w:rsidRPr="00C5464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 xml:space="preserve"> 7: 0010-09-</w:t>
      </w:r>
      <w:proofErr w:type="gramStart"/>
      <w:r w:rsidRPr="00C5464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>20  36</w:t>
      </w:r>
      <w:proofErr w:type="gramEnd"/>
    </w:p>
    <w:p w14:paraId="1CB9A251" w14:textId="77777777" w:rsidR="00C5464B" w:rsidRPr="00C5464B" w:rsidRDefault="00C5464B" w:rsidP="00C546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</w:pPr>
      <w:r w:rsidRPr="00C5464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 xml:space="preserve"> 8: 0010-10-</w:t>
      </w:r>
      <w:proofErr w:type="gramStart"/>
      <w:r w:rsidRPr="00C5464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>20  91</w:t>
      </w:r>
      <w:proofErr w:type="gramEnd"/>
    </w:p>
    <w:p w14:paraId="1894B852" w14:textId="77777777" w:rsidR="00C5464B" w:rsidRPr="00C5464B" w:rsidRDefault="00C5464B" w:rsidP="00C546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</w:pPr>
      <w:r w:rsidRPr="00C5464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 xml:space="preserve"> 9: 0010-11-</w:t>
      </w:r>
      <w:proofErr w:type="gramStart"/>
      <w:r w:rsidRPr="00C5464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>20  88</w:t>
      </w:r>
      <w:proofErr w:type="gramEnd"/>
    </w:p>
    <w:p w14:paraId="1C6FF2CA" w14:textId="77777777" w:rsidR="00C5464B" w:rsidRPr="00C5464B" w:rsidRDefault="00C5464B" w:rsidP="00C546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</w:pPr>
      <w:r w:rsidRPr="00C5464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>10: 0010-12-</w:t>
      </w:r>
      <w:proofErr w:type="gramStart"/>
      <w:r w:rsidRPr="00C5464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>20  67</w:t>
      </w:r>
      <w:proofErr w:type="gramEnd"/>
    </w:p>
    <w:p w14:paraId="0DC1F06D" w14:textId="77777777" w:rsidR="00C5464B" w:rsidRPr="00C5464B" w:rsidRDefault="00C5464B" w:rsidP="00C546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</w:pPr>
      <w:r w:rsidRPr="00C5464B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zh-CN"/>
        </w:rPr>
        <w:t>11:       &lt;NA&gt; 897</w:t>
      </w:r>
    </w:p>
    <w:p w14:paraId="3A49D8BE" w14:textId="77777777" w:rsidR="00C5464B" w:rsidRPr="00C5464B" w:rsidRDefault="00C5464B" w:rsidP="00C546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C5464B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&gt; dv&lt;-DT</w:t>
      </w:r>
      <w:proofErr w:type="gramStart"/>
      <w:r w:rsidRPr="00C5464B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[,sum</w:t>
      </w:r>
      <w:proofErr w:type="gramEnd"/>
      <w:r w:rsidRPr="00C5464B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(X72),by = time]</w:t>
      </w:r>
    </w:p>
    <w:p w14:paraId="3E0CCBC3" w14:textId="77777777" w:rsidR="00C5464B" w:rsidRPr="00C5464B" w:rsidRDefault="00C5464B" w:rsidP="00C546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C5464B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&gt; View(dv)</w:t>
      </w:r>
    </w:p>
    <w:p w14:paraId="0BF1D069" w14:textId="77777777" w:rsidR="00C5464B" w:rsidRPr="00C5464B" w:rsidRDefault="00C5464B" w:rsidP="00C546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C5464B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&gt; dv2&lt;-DT</w:t>
      </w:r>
      <w:proofErr w:type="gramStart"/>
      <w:r w:rsidRPr="00C5464B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[,sum</w:t>
      </w:r>
      <w:proofErr w:type="gramEnd"/>
      <w:r w:rsidRPr="00C5464B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(X79),by = time]</w:t>
      </w:r>
    </w:p>
    <w:p w14:paraId="56D4F415" w14:textId="77777777" w:rsidR="00C5464B" w:rsidRPr="00C5464B" w:rsidRDefault="00C5464B" w:rsidP="00C546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C5464B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&gt; dv3&lt;-DT</w:t>
      </w:r>
      <w:proofErr w:type="gramStart"/>
      <w:r w:rsidRPr="00C5464B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[,sum</w:t>
      </w:r>
      <w:proofErr w:type="gramEnd"/>
      <w:r w:rsidRPr="00C5464B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(X82),by = time]</w:t>
      </w:r>
    </w:p>
    <w:p w14:paraId="42A49C5A" w14:textId="77777777" w:rsidR="00C5464B" w:rsidRPr="00C5464B" w:rsidRDefault="00C5464B" w:rsidP="00C546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C5464B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&gt; dv4&lt;-DT</w:t>
      </w:r>
      <w:proofErr w:type="gramStart"/>
      <w:r w:rsidRPr="00C5464B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[,sum</w:t>
      </w:r>
      <w:proofErr w:type="gramEnd"/>
      <w:r w:rsidRPr="00C5464B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(X83),by = time]</w:t>
      </w:r>
    </w:p>
    <w:p w14:paraId="400EF08D" w14:textId="77777777" w:rsidR="00C5464B" w:rsidRPr="00C5464B" w:rsidRDefault="00C5464B" w:rsidP="00C546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C5464B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&gt; dv5&lt;-DT</w:t>
      </w:r>
      <w:proofErr w:type="gramStart"/>
      <w:r w:rsidRPr="00C5464B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[,sum</w:t>
      </w:r>
      <w:proofErr w:type="gramEnd"/>
      <w:r w:rsidRPr="00C5464B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(X116),by = time]</w:t>
      </w:r>
    </w:p>
    <w:p w14:paraId="182F327B" w14:textId="77777777" w:rsidR="00C5464B" w:rsidRPr="00C5464B" w:rsidRDefault="00C5464B" w:rsidP="00C546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C5464B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&gt; dv6&lt;-DT</w:t>
      </w:r>
      <w:proofErr w:type="gramStart"/>
      <w:r w:rsidRPr="00C5464B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[,sum</w:t>
      </w:r>
      <w:proofErr w:type="gramEnd"/>
      <w:r w:rsidRPr="00C5464B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(X119),by = time]</w:t>
      </w:r>
    </w:p>
    <w:p w14:paraId="65B069AE" w14:textId="766882E7" w:rsidR="00C5464B" w:rsidRPr="00C5464B" w:rsidRDefault="00C5464B" w:rsidP="00C546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</w:pPr>
      <w:r w:rsidRPr="00C5464B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</w:p>
    <w:p w14:paraId="535D304A" w14:textId="4A0EE75F" w:rsidR="00C5464B" w:rsidRPr="00C5464B" w:rsidRDefault="00C5464B" w:rsidP="00C546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</w:pPr>
    </w:p>
    <w:p w14:paraId="12F5D02F" w14:textId="7B4065ED" w:rsidR="00D00159" w:rsidRDefault="00D00159" w:rsidP="00D00159">
      <w:pPr>
        <w:spacing w:before="100" w:beforeAutospacing="1" w:after="100" w:afterAutospacing="1"/>
        <w:rPr>
          <w:rFonts w:ascii="Times New Roman" w:hAnsi="Times New Roman" w:cs="Times New Roman"/>
        </w:rPr>
      </w:pPr>
    </w:p>
    <w:p w14:paraId="7093208B" w14:textId="5754609E" w:rsidR="00D00159" w:rsidRDefault="00D00159" w:rsidP="00D00159">
      <w:pPr>
        <w:spacing w:before="100" w:beforeAutospacing="1" w:after="100" w:afterAutospacing="1"/>
        <w:rPr>
          <w:rFonts w:ascii="Times New Roman" w:hAnsi="Times New Roman" w:cs="Times New Roman"/>
        </w:rPr>
      </w:pPr>
    </w:p>
    <w:p w14:paraId="5B0B6B6F" w14:textId="60255997" w:rsidR="00D00159" w:rsidRDefault="00D00159" w:rsidP="00D00159">
      <w:pPr>
        <w:spacing w:before="100" w:beforeAutospacing="1" w:after="100" w:afterAutospacing="1"/>
        <w:rPr>
          <w:rFonts w:ascii="Times New Roman" w:hAnsi="Times New Roman" w:cs="Times New Roman"/>
        </w:rPr>
      </w:pPr>
    </w:p>
    <w:p w14:paraId="32067326" w14:textId="5629C319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&lt;-</w:t>
      </w:r>
      <w:r w:rsidR="00C5464B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DV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$</w:t>
      </w:r>
      <w:r w:rsidR="00C5464B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V1</w:t>
      </w:r>
    </w:p>
    <w:p w14:paraId="3C7C3F2A" w14:textId="77777777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plot(</w:t>
      </w:r>
      <w:proofErr w:type="spellStart"/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, type = "l", col = 1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lim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c(45, 65), main = "Types of moving averages", sub = "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citibike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usage by stations"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xlab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"hours"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lab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"bike usage")</w:t>
      </w:r>
    </w:p>
    <w:p w14:paraId="058FF73E" w14:textId="7E5D92FD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y &lt;- </w:t>
      </w:r>
      <w:proofErr w:type="spellStart"/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movav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(</w:t>
      </w:r>
      <w:proofErr w:type="spellStart"/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, </w:t>
      </w:r>
      <w:r w:rsidR="00CA4482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5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, "s")</w:t>
      </w:r>
    </w:p>
    <w:p w14:paraId="7F0CB5D9" w14:textId="77777777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ines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, col = 2)</w:t>
      </w:r>
    </w:p>
    <w:p w14:paraId="25A94C1B" w14:textId="06DAB708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y &lt;- </w:t>
      </w:r>
      <w:proofErr w:type="spellStart"/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movav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(</w:t>
      </w:r>
      <w:proofErr w:type="spellStart"/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, </w:t>
      </w:r>
      <w:r w:rsidR="00CA4482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10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, "s")</w:t>
      </w:r>
    </w:p>
    <w:p w14:paraId="6AD96E77" w14:textId="77777777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ines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, col = 3)</w:t>
      </w:r>
    </w:p>
    <w:p w14:paraId="326FB016" w14:textId="1F5FAA5E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y &lt;- </w:t>
      </w:r>
      <w:proofErr w:type="spellStart"/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movav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(</w:t>
      </w:r>
      <w:proofErr w:type="spellStart"/>
      <w:proofErr w:type="gramEnd"/>
      <w:r w:rsidR="00C5464B"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, </w:t>
      </w:r>
      <w:r w:rsidR="00CA4482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15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, "s")</w:t>
      </w:r>
    </w:p>
    <w:p w14:paraId="01C3025B" w14:textId="77777777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y &lt;- </w:t>
      </w:r>
      <w:proofErr w:type="spellStart"/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movav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(</w:t>
      </w:r>
      <w:proofErr w:type="spellStart"/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, 2, "e")</w:t>
      </w:r>
    </w:p>
    <w:p w14:paraId="313DFFAD" w14:textId="77777777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ines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, col = 6)</w:t>
      </w:r>
    </w:p>
    <w:p w14:paraId="3286668B" w14:textId="77777777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</w:p>
    <w:p w14:paraId="6918B30B" w14:textId="77777777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grid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)</w:t>
      </w:r>
    </w:p>
    <w:p w14:paraId="739990F3" w14:textId="77777777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</w:p>
    <w:p w14:paraId="655A9FF4" w14:textId="31711A19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egend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200, 65, c("original data", "MV(</w:t>
      </w:r>
      <w:r w:rsidR="00CA4482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5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)", "MV(</w:t>
      </w:r>
      <w:r w:rsidR="00CA4482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10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)", "MV(</w:t>
      </w:r>
      <w:r w:rsidR="00CA4482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15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)", "simple", "exponential"), col = 1:7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ty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1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wd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1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ox.col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"gray"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"white")</w:t>
      </w:r>
    </w:p>
    <w:p w14:paraId="60B74036" w14:textId="77777777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</w:p>
    <w:p w14:paraId="71273905" w14:textId="4462F3F2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&gt; 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1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&lt;-</w:t>
      </w:r>
      <w:r w:rsidR="00C5464B" w:rsidRPr="00C5464B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</w:t>
      </w:r>
      <w:r w:rsidR="00C5464B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DV2</w:t>
      </w:r>
      <w:r w:rsidR="00C5464B"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$</w:t>
      </w:r>
      <w:r w:rsidR="00C5464B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V1</w:t>
      </w:r>
    </w:p>
    <w:p w14:paraId="08C37A1E" w14:textId="77777777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plot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1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, type = "l", col = 1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lim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c(45, 65), main = "Types of moving averages", sub = "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citibike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usage by stations"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xlab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"hours"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lab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"bike usage")</w:t>
      </w:r>
    </w:p>
    <w:p w14:paraId="4E3089C5" w14:textId="486F76F0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y &lt;- </w:t>
      </w:r>
      <w:proofErr w:type="spellStart"/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movav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1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, </w:t>
      </w:r>
      <w:r w:rsidR="00CA4482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5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, "s")</w:t>
      </w:r>
    </w:p>
    <w:p w14:paraId="37221F3C" w14:textId="77777777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ines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, col = 2)</w:t>
      </w:r>
    </w:p>
    <w:p w14:paraId="33152461" w14:textId="67099849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y &lt;- </w:t>
      </w:r>
      <w:proofErr w:type="spellStart"/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movav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1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, </w:t>
      </w:r>
      <w:r w:rsidR="00CA4482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10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, "s")</w:t>
      </w:r>
    </w:p>
    <w:p w14:paraId="4D216013" w14:textId="77777777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ines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, col = 3)</w:t>
      </w:r>
    </w:p>
    <w:p w14:paraId="146F93A5" w14:textId="389D11D5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y &lt;- </w:t>
      </w:r>
      <w:proofErr w:type="spellStart"/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movav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1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, </w:t>
      </w:r>
      <w:r w:rsidR="00CA4482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15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, "s")</w:t>
      </w:r>
    </w:p>
    <w:p w14:paraId="177FD325" w14:textId="77777777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y &lt;- </w:t>
      </w:r>
      <w:proofErr w:type="spellStart"/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movav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1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, 2, "e")</w:t>
      </w:r>
    </w:p>
    <w:p w14:paraId="1DD400BE" w14:textId="77777777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ines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, col = 6)</w:t>
      </w:r>
    </w:p>
    <w:p w14:paraId="692D4BBE" w14:textId="77777777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</w:p>
    <w:p w14:paraId="09BFA63F" w14:textId="77777777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grid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)</w:t>
      </w:r>
    </w:p>
    <w:p w14:paraId="185979C8" w14:textId="77777777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</w:p>
    <w:p w14:paraId="3BA1BEA8" w14:textId="1BFB266A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legend(200, 65, c("original data", </w:t>
      </w:r>
      <w:r w:rsidR="00CA4482"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"MV(</w:t>
      </w:r>
      <w:r w:rsidR="00CA4482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5</w:t>
      </w:r>
      <w:r w:rsidR="00CA4482"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)", "MV(</w:t>
      </w:r>
      <w:r w:rsidR="00CA4482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10</w:t>
      </w:r>
      <w:r w:rsidR="00CA4482"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)", "MV(</w:t>
      </w:r>
      <w:r w:rsidR="00CA4482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15</w:t>
      </w:r>
      <w:r w:rsidR="00CA4482"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)"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, "simple", "exponential"), col = 1:7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ty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1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wd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1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ox.col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"gray"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"white")</w:t>
      </w:r>
    </w:p>
    <w:p w14:paraId="471BF412" w14:textId="77777777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</w:p>
    <w:p w14:paraId="166F237E" w14:textId="3DB73A86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&gt; 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2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&lt;-</w:t>
      </w:r>
      <w:r w:rsidR="00C5464B" w:rsidRPr="00C5464B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</w:t>
      </w:r>
      <w:r w:rsidR="00C5464B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DV3</w:t>
      </w:r>
      <w:r w:rsidR="00C5464B"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$</w:t>
      </w:r>
      <w:r w:rsidR="00C5464B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V1</w:t>
      </w:r>
    </w:p>
    <w:p w14:paraId="40B16128" w14:textId="77777777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plot(</w:t>
      </w:r>
      <w:proofErr w:type="spellStart"/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, type = "l", col = 1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lim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c(45, 65), main = "Types of moving averages", sub = "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citibike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usage by stations"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xlab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"hours"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lab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"bike usage")</w:t>
      </w:r>
    </w:p>
    <w:p w14:paraId="6FE900D6" w14:textId="034D2EFD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y &lt;- </w:t>
      </w:r>
      <w:proofErr w:type="spellStart"/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movav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2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, </w:t>
      </w:r>
      <w:r w:rsidR="00CA4482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5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, "s")</w:t>
      </w:r>
    </w:p>
    <w:p w14:paraId="58D2129E" w14:textId="77777777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ines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, col = 2)</w:t>
      </w:r>
    </w:p>
    <w:p w14:paraId="0E21216D" w14:textId="629D2F35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y &lt;- </w:t>
      </w:r>
      <w:proofErr w:type="spellStart"/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movav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2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, </w:t>
      </w:r>
      <w:r w:rsidR="00CA4482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10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, "s")</w:t>
      </w:r>
    </w:p>
    <w:p w14:paraId="280C06E6" w14:textId="77777777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ines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, col = 3)</w:t>
      </w:r>
    </w:p>
    <w:p w14:paraId="70717726" w14:textId="4A5DD21B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y &lt;- </w:t>
      </w:r>
      <w:proofErr w:type="spellStart"/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movav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2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, </w:t>
      </w:r>
      <w:r w:rsidR="00CA4482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15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, "s")</w:t>
      </w:r>
    </w:p>
    <w:p w14:paraId="4BF4E597" w14:textId="77777777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y &lt;- </w:t>
      </w:r>
      <w:proofErr w:type="spellStart"/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movav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2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, 2, "e")</w:t>
      </w:r>
    </w:p>
    <w:p w14:paraId="0D18A435" w14:textId="77777777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ines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, col = 6)</w:t>
      </w:r>
    </w:p>
    <w:p w14:paraId="05602A46" w14:textId="77777777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</w:p>
    <w:p w14:paraId="55426890" w14:textId="77777777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grid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)</w:t>
      </w:r>
    </w:p>
    <w:p w14:paraId="6FB251CC" w14:textId="77777777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</w:p>
    <w:p w14:paraId="26F8F81F" w14:textId="4FCEDBF5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egend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200, 65, c("original data", </w:t>
      </w:r>
      <w:r w:rsidR="00CA4482"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"MV(</w:t>
      </w:r>
      <w:r w:rsidR="00CA4482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5</w:t>
      </w:r>
      <w:r w:rsidR="00CA4482"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)", "MV(</w:t>
      </w:r>
      <w:r w:rsidR="00CA4482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10</w:t>
      </w:r>
      <w:r w:rsidR="00CA4482"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)", "MV(</w:t>
      </w:r>
      <w:r w:rsidR="00CA4482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15</w:t>
      </w:r>
      <w:r w:rsidR="00CA4482"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)"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, "simple", "exponential"), col = 1:7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ty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1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wd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1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ox.col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"gray"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"white")</w:t>
      </w:r>
    </w:p>
    <w:p w14:paraId="38537E3A" w14:textId="77777777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lastRenderedPageBreak/>
        <w:t xml:space="preserve">&gt; </w:t>
      </w:r>
    </w:p>
    <w:p w14:paraId="3A6F5B6C" w14:textId="5D131D2B" w:rsidR="00C25084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&gt; 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3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&lt;-</w:t>
      </w:r>
      <w:r w:rsidR="00C5464B" w:rsidRPr="00C5464B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</w:t>
      </w:r>
      <w:r w:rsidR="00C5464B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DV</w:t>
      </w:r>
      <w:r w:rsidR="00C25084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4</w:t>
      </w:r>
      <w:r w:rsidR="00C5464B"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$</w:t>
      </w:r>
      <w:r w:rsidR="00C5464B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V1</w:t>
      </w:r>
    </w:p>
    <w:p w14:paraId="01190E98" w14:textId="161839D5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plot(</w:t>
      </w:r>
      <w:proofErr w:type="spellStart"/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, type = "l", col = 1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lim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c(45, 65), main = "Types of moving averages", sub = "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citibike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usage by stations"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xlab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"hours"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lab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"bike usage")</w:t>
      </w:r>
    </w:p>
    <w:p w14:paraId="39517BDD" w14:textId="4517A4C6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y &lt;- </w:t>
      </w:r>
      <w:proofErr w:type="spellStart"/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movav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3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, </w:t>
      </w:r>
      <w:r w:rsidR="00CA4482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5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, "s")</w:t>
      </w:r>
    </w:p>
    <w:p w14:paraId="0609B24B" w14:textId="77777777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ines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, col = 2)</w:t>
      </w:r>
    </w:p>
    <w:p w14:paraId="3D09A07E" w14:textId="615199F5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y &lt;- </w:t>
      </w:r>
      <w:proofErr w:type="spellStart"/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movav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3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, </w:t>
      </w:r>
      <w:r w:rsidR="00CA4482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10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, "s")</w:t>
      </w:r>
    </w:p>
    <w:p w14:paraId="355ED2EC" w14:textId="77777777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ines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, col = 3)</w:t>
      </w:r>
    </w:p>
    <w:p w14:paraId="11CE76B6" w14:textId="32BAA5D2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y &lt;- </w:t>
      </w:r>
      <w:proofErr w:type="spellStart"/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movav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3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, </w:t>
      </w:r>
      <w:r w:rsidR="00CA4482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15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, "s")</w:t>
      </w:r>
    </w:p>
    <w:p w14:paraId="38ACE8D4" w14:textId="77777777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y &lt;- </w:t>
      </w:r>
      <w:proofErr w:type="spellStart"/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movav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3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, 2, "e")</w:t>
      </w:r>
    </w:p>
    <w:p w14:paraId="5C6CD625" w14:textId="77777777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ines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, col = 6)</w:t>
      </w:r>
    </w:p>
    <w:p w14:paraId="56602E12" w14:textId="77777777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</w:p>
    <w:p w14:paraId="42D44035" w14:textId="77777777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grid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)</w:t>
      </w:r>
    </w:p>
    <w:p w14:paraId="63AFF8A9" w14:textId="77777777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</w:p>
    <w:p w14:paraId="70E34934" w14:textId="55AE0DB2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egend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200, 65, c("original data", </w:t>
      </w:r>
      <w:r w:rsidR="00CA4482"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"MV(</w:t>
      </w:r>
      <w:r w:rsidR="00CA4482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5</w:t>
      </w:r>
      <w:r w:rsidR="00CA4482"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)", "MV(</w:t>
      </w:r>
      <w:r w:rsidR="00CA4482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10</w:t>
      </w:r>
      <w:r w:rsidR="00CA4482"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)", "MV(</w:t>
      </w:r>
      <w:r w:rsidR="00CA4482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15</w:t>
      </w:r>
      <w:r w:rsidR="00CA4482"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)"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, "simple", "exponential"), col = 1:7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ty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1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wd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1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ox.col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"gray"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"white")</w:t>
      </w:r>
    </w:p>
    <w:p w14:paraId="5A7C399D" w14:textId="77777777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</w:p>
    <w:p w14:paraId="6ABB2143" w14:textId="1DA1DC9B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&gt; 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4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&lt;-</w:t>
      </w:r>
      <w:r w:rsidR="00C25084" w:rsidRPr="00C25084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</w:t>
      </w:r>
      <w:r w:rsidR="00C25084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DV5</w:t>
      </w:r>
      <w:r w:rsidR="00C25084"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$</w:t>
      </w:r>
      <w:r w:rsidR="00C25084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V1</w:t>
      </w:r>
    </w:p>
    <w:p w14:paraId="27F7F064" w14:textId="77777777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plot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4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, type = "l", col = 1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lim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c(45, 65), main = "Types of moving averages", sub = "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citibike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usage by stations"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xlab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"hours"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lab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"bike usage")</w:t>
      </w:r>
    </w:p>
    <w:p w14:paraId="6DCDF921" w14:textId="590BBBF2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y &lt;- </w:t>
      </w:r>
      <w:proofErr w:type="spellStart"/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movav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4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, </w:t>
      </w:r>
      <w:r w:rsidR="00CA4482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5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, "s")</w:t>
      </w:r>
    </w:p>
    <w:p w14:paraId="11DB47CC" w14:textId="77777777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ines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, col = 2)</w:t>
      </w:r>
    </w:p>
    <w:p w14:paraId="245E2AAA" w14:textId="09277A74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y &lt;- </w:t>
      </w:r>
      <w:proofErr w:type="spellStart"/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movav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4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, </w:t>
      </w:r>
      <w:r w:rsidR="00CA4482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10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, "s")</w:t>
      </w:r>
    </w:p>
    <w:p w14:paraId="4B976F29" w14:textId="77777777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ines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, col = 3)</w:t>
      </w:r>
    </w:p>
    <w:p w14:paraId="0B90429A" w14:textId="091D0FA0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y &lt;- </w:t>
      </w:r>
      <w:proofErr w:type="spellStart"/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movav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4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, </w:t>
      </w:r>
      <w:r w:rsidR="00CA4482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15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, "s")</w:t>
      </w:r>
    </w:p>
    <w:p w14:paraId="3857C518" w14:textId="77777777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y &lt;- </w:t>
      </w:r>
      <w:proofErr w:type="spellStart"/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movav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4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, 2, "e")</w:t>
      </w:r>
    </w:p>
    <w:p w14:paraId="1A30F792" w14:textId="77777777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ines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, col = 6)</w:t>
      </w:r>
    </w:p>
    <w:p w14:paraId="63966B50" w14:textId="77777777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</w:p>
    <w:p w14:paraId="1C9FBCA6" w14:textId="77777777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grid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)</w:t>
      </w:r>
    </w:p>
    <w:p w14:paraId="3714E4F4" w14:textId="77777777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</w:p>
    <w:p w14:paraId="37A02468" w14:textId="08FF2758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egend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200, 65, c("original data", </w:t>
      </w:r>
      <w:r w:rsidR="00CA4482"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"MV(</w:t>
      </w:r>
      <w:r w:rsidR="00CA4482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5</w:t>
      </w:r>
      <w:r w:rsidR="00CA4482"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)", "MV(</w:t>
      </w:r>
      <w:r w:rsidR="00CA4482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10</w:t>
      </w:r>
      <w:r w:rsidR="00CA4482"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)", "MV(</w:t>
      </w:r>
      <w:r w:rsidR="00CA4482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15</w:t>
      </w:r>
      <w:r w:rsidR="00CA4482"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)"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, "simple", "exponential"), col = 1:7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ty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1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wd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1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ox.col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"gray"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"white")</w:t>
      </w:r>
    </w:p>
    <w:p w14:paraId="15A1735D" w14:textId="77777777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</w:p>
    <w:p w14:paraId="2D36F80B" w14:textId="30D67AEA" w:rsidR="00C25084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&gt; 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5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&lt;-</w:t>
      </w:r>
      <w:r w:rsidR="00C25084" w:rsidRPr="00C25084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</w:t>
      </w:r>
      <w:r w:rsidR="00C25084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DV6</w:t>
      </w:r>
      <w:r w:rsidR="00C25084"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$</w:t>
      </w:r>
      <w:r w:rsidR="00C25084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V1</w:t>
      </w:r>
    </w:p>
    <w:p w14:paraId="64C28570" w14:textId="768A283F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plot(</w:t>
      </w:r>
      <w:proofErr w:type="spellStart"/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, type = "l", col = 1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lim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c(45, 65), main = "Types of moving averages", sub = "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citibike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usage by stations"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xlab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"hours"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lab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"bike usage")</w:t>
      </w:r>
    </w:p>
    <w:p w14:paraId="158609B5" w14:textId="0FAE6CBB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y &lt;- </w:t>
      </w:r>
      <w:proofErr w:type="spellStart"/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movav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5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, </w:t>
      </w:r>
      <w:r w:rsidR="00CA4482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5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, "s")</w:t>
      </w:r>
    </w:p>
    <w:p w14:paraId="522F2D6F" w14:textId="77777777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ines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, col = 2)</w:t>
      </w:r>
    </w:p>
    <w:p w14:paraId="76EEDC81" w14:textId="35BF5B9C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y &lt;- </w:t>
      </w:r>
      <w:proofErr w:type="spellStart"/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movav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5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, </w:t>
      </w:r>
      <w:r w:rsidR="00CA4482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10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, "s")</w:t>
      </w:r>
    </w:p>
    <w:p w14:paraId="448E3141" w14:textId="77777777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ines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, col = 3)</w:t>
      </w:r>
    </w:p>
    <w:p w14:paraId="1E047623" w14:textId="58E5942C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y &lt;- </w:t>
      </w:r>
      <w:proofErr w:type="spellStart"/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movav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5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, </w:t>
      </w:r>
      <w:r w:rsidR="00CA4482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15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, "s")</w:t>
      </w:r>
    </w:p>
    <w:p w14:paraId="2C34E94B" w14:textId="77777777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y &lt;- </w:t>
      </w:r>
      <w:proofErr w:type="spellStart"/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movav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ikestation</w:t>
      </w:r>
      <w:r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5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, 2, "e")</w:t>
      </w:r>
    </w:p>
    <w:p w14:paraId="04E6AE27" w14:textId="77777777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ines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y, col = 6)</w:t>
      </w:r>
    </w:p>
    <w:p w14:paraId="20B3C1B9" w14:textId="77777777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</w:p>
    <w:p w14:paraId="2B1B887C" w14:textId="77777777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grid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)</w:t>
      </w:r>
    </w:p>
    <w:p w14:paraId="5A4FD250" w14:textId="77777777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</w:p>
    <w:p w14:paraId="43443C07" w14:textId="04072A29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  <w:proofErr w:type="gram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egend(</w:t>
      </w:r>
      <w:proofErr w:type="gram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200, 65, c("original data", "MV(</w:t>
      </w:r>
      <w:r w:rsidR="00CA4482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5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)", "MV(</w:t>
      </w:r>
      <w:r w:rsidR="00CA4482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10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)", "MV(</w:t>
      </w:r>
      <w:r w:rsidR="00CA4482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15</w:t>
      </w: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)", "simple", "exponential"), col = 1:7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ty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1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lwd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1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ox.col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"gray", </w:t>
      </w:r>
      <w:proofErr w:type="spellStart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>bg</w:t>
      </w:r>
      <w:proofErr w:type="spellEnd"/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 = "white")</w:t>
      </w:r>
    </w:p>
    <w:p w14:paraId="2BBFA0C7" w14:textId="77777777" w:rsidR="00D00159" w:rsidRPr="00085B7A" w:rsidRDefault="00D00159" w:rsidP="00D001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</w:pPr>
      <w:r w:rsidRPr="00085B7A">
        <w:rPr>
          <w:rFonts w:ascii="Lucida Console" w:eastAsia="Times New Roman" w:hAnsi="Lucida Console" w:cs="Courier New"/>
          <w:color w:val="0000FF"/>
          <w:sz w:val="20"/>
          <w:szCs w:val="20"/>
          <w:lang w:eastAsia="zh-CN"/>
        </w:rPr>
        <w:t xml:space="preserve">&gt; </w:t>
      </w:r>
    </w:p>
    <w:p w14:paraId="13EACEA6" w14:textId="62D025DA" w:rsidR="00D00159" w:rsidRPr="00D00159" w:rsidRDefault="005B5BC0" w:rsidP="00D00159">
      <w:pPr>
        <w:spacing w:before="100" w:beforeAutospacing="1" w:after="100" w:afterAutospacing="1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66490EC2" wp14:editId="18471219">
            <wp:extent cx="5943600" cy="374078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0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FF334" w14:textId="77777777" w:rsidR="003E0BD8" w:rsidRPr="003E0BD8" w:rsidRDefault="003E0BD8" w:rsidP="003E0BD8">
      <w:pPr>
        <w:spacing w:before="100" w:beforeAutospacing="1" w:after="100" w:afterAutospacing="1"/>
        <w:rPr>
          <w:rFonts w:ascii="Times New Roman" w:hAnsi="Times New Roman" w:cs="Times New Roman"/>
        </w:rPr>
      </w:pPr>
    </w:p>
    <w:p w14:paraId="7C938B1A" w14:textId="77777777" w:rsidR="004A4539" w:rsidRDefault="004A4539" w:rsidP="004A4539">
      <w:pPr>
        <w:pStyle w:val="ListParagraph"/>
        <w:spacing w:before="100" w:beforeAutospacing="1" w:after="100" w:afterAutospacing="1"/>
        <w:ind w:left="0"/>
        <w:rPr>
          <w:rFonts w:eastAsiaTheme="minorEastAsia" w:cs="Calibri"/>
          <w:b/>
          <w:lang w:eastAsia="zh-CN"/>
        </w:rPr>
      </w:pPr>
      <w:r w:rsidRPr="004A4539">
        <w:rPr>
          <w:rFonts w:eastAsiaTheme="minorEastAsia" w:cs="Calibri"/>
          <w:b/>
          <w:lang w:eastAsia="zh-CN"/>
        </w:rPr>
        <w:t>Tips</w:t>
      </w:r>
      <w:r w:rsidR="00287460">
        <w:rPr>
          <w:rFonts w:eastAsiaTheme="minorEastAsia" w:cs="Calibri"/>
          <w:b/>
          <w:lang w:eastAsia="zh-CN"/>
        </w:rPr>
        <w:t>:</w:t>
      </w:r>
    </w:p>
    <w:p w14:paraId="434C71E9" w14:textId="77777777" w:rsidR="00287460" w:rsidRPr="00287460" w:rsidRDefault="00287460" w:rsidP="004A4539">
      <w:pPr>
        <w:pStyle w:val="ListParagraph"/>
        <w:spacing w:before="100" w:beforeAutospacing="1" w:after="100" w:afterAutospacing="1"/>
        <w:ind w:left="0"/>
        <w:rPr>
          <w:rFonts w:eastAsiaTheme="minorEastAsia" w:cs="Calibri"/>
          <w:lang w:eastAsia="zh-CN"/>
        </w:rPr>
      </w:pPr>
      <w:r>
        <w:rPr>
          <w:rFonts w:eastAsiaTheme="minorEastAsia" w:cs="Calibri"/>
          <w:lang w:eastAsia="zh-CN"/>
        </w:rPr>
        <w:t xml:space="preserve">You need to </w:t>
      </w:r>
      <w:r w:rsidRPr="00287460">
        <w:rPr>
          <w:rFonts w:eastAsiaTheme="minorEastAsia" w:cs="Calibri"/>
          <w:noProof/>
          <w:lang w:eastAsia="zh-CN"/>
        </w:rPr>
        <w:t>modify</w:t>
      </w:r>
      <w:r>
        <w:rPr>
          <w:rFonts w:eastAsiaTheme="minorEastAsia" w:cs="Calibri"/>
          <w:lang w:eastAsia="zh-CN"/>
        </w:rPr>
        <w:t xml:space="preserve"> the </w:t>
      </w:r>
      <w:r w:rsidRPr="00CF2D95">
        <w:rPr>
          <w:rFonts w:eastAsiaTheme="minorEastAsia" w:cs="Calibri"/>
          <w:noProof/>
          <w:lang w:eastAsia="zh-CN"/>
        </w:rPr>
        <w:t>movavg</w:t>
      </w:r>
      <w:r>
        <w:rPr>
          <w:rFonts w:eastAsiaTheme="minorEastAsia" w:cs="Calibri"/>
          <w:lang w:eastAsia="zh-CN"/>
        </w:rPr>
        <w:t xml:space="preserve"> function or define </w:t>
      </w:r>
      <w:r w:rsidRPr="00470C9C">
        <w:rPr>
          <w:rFonts w:eastAsiaTheme="minorEastAsia" w:cs="Calibri"/>
          <w:noProof/>
          <w:lang w:eastAsia="zh-CN"/>
        </w:rPr>
        <w:t>you</w:t>
      </w:r>
      <w:r w:rsidR="00470C9C">
        <w:rPr>
          <w:rFonts w:eastAsiaTheme="minorEastAsia" w:cs="Calibri"/>
          <w:noProof/>
          <w:lang w:eastAsia="zh-CN"/>
        </w:rPr>
        <w:t>r</w:t>
      </w:r>
      <w:r>
        <w:rPr>
          <w:rFonts w:eastAsiaTheme="minorEastAsia" w:cs="Calibri"/>
          <w:lang w:eastAsia="zh-CN"/>
        </w:rPr>
        <w:t xml:space="preserve"> own function based on the predicting functions </w:t>
      </w:r>
      <w:r w:rsidRPr="00287460">
        <w:rPr>
          <w:rFonts w:eastAsiaTheme="minorEastAsia" w:cs="Calibri"/>
          <w:noProof/>
          <w:lang w:eastAsia="zh-CN"/>
        </w:rPr>
        <w:t>listed below.</w:t>
      </w:r>
    </w:p>
    <w:p w14:paraId="66BACF15" w14:textId="77777777" w:rsidR="004A4539" w:rsidRPr="004A4539" w:rsidRDefault="004A4539" w:rsidP="00142274">
      <w:pPr>
        <w:spacing w:before="73"/>
        <w:rPr>
          <w:rFonts w:ascii="Times New Roman" w:eastAsiaTheme="minorEastAsia" w:hAnsi="Times New Roman" w:cs="Times New Roman"/>
          <w:lang w:eastAsia="zh-CN"/>
        </w:rPr>
      </w:pPr>
      <w:r>
        <w:rPr>
          <w:rFonts w:ascii="Times New Roman" w:eastAsiaTheme="minorEastAsia" w:hAnsi="Times New Roman" w:cs="Times New Roman"/>
          <w:lang w:eastAsia="zh-CN"/>
        </w:rPr>
        <w:t xml:space="preserve">For moving average, </w:t>
      </w:r>
    </w:p>
    <w:p w14:paraId="27A757DC" w14:textId="77777777" w:rsidR="00BD2C55" w:rsidRPr="004A4539" w:rsidRDefault="008259AC" w:rsidP="00142274">
      <w:pPr>
        <w:spacing w:before="73"/>
        <w:rPr>
          <w:rFonts w:ascii="Times New Roman" w:eastAsiaTheme="minorEastAsia" w:hAnsi="Times New Roman" w:cs="Times New Roman"/>
          <w:lang w:eastAsia="zh-CN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lang w:eastAsia="zh-CN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eastAsia="zh-CN"/>
                </w:rPr>
                <m:t>y</m:t>
              </m:r>
            </m:e>
            <m:sub>
              <m:r>
                <w:rPr>
                  <w:rFonts w:ascii="Cambria Math" w:eastAsiaTheme="minorEastAsia" w:hAnsi="Cambria Math" w:cs="Times New Roman"/>
                  <w:lang w:eastAsia="zh-CN"/>
                </w:rPr>
                <m:t>t+1</m:t>
              </m:r>
            </m:sub>
          </m:sSub>
          <m:r>
            <w:rPr>
              <w:rFonts w:ascii="Cambria Math" w:eastAsiaTheme="minorEastAsia" w:hAnsi="Cambria Math" w:cs="Times New Roman"/>
              <w:lang w:eastAsia="zh-CN"/>
            </w:rPr>
            <m:t xml:space="preserve">=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lang w:eastAsia="zh-CN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lang w:eastAsia="zh-CN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  <w:lang w:eastAsia="zh-CN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eastAsiaTheme="minorEastAsia" w:hAnsi="Cambria Math" w:cs="Times New Roman"/>
                  <w:i/>
                  <w:lang w:eastAsia="zh-CN"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  <w:lang w:eastAsia="zh-CN"/>
                </w:rPr>
                <m:t>i=t-k</m:t>
              </m:r>
              <m:r>
                <w:rPr>
                  <w:rFonts w:ascii="Cambria Math" w:eastAsiaTheme="minorEastAsia" w:hAnsi="Cambria Math" w:cs="Times New Roman" w:hint="eastAsia"/>
                  <w:lang w:eastAsia="zh-CN"/>
                </w:rPr>
                <m:t>+</m:t>
              </m:r>
              <m:r>
                <w:rPr>
                  <w:rFonts w:ascii="Cambria Math" w:eastAsiaTheme="minorEastAsia" w:hAnsi="Cambria Math" w:cs="Times New Roman"/>
                  <w:lang w:eastAsia="zh-CN"/>
                </w:rPr>
                <m:t>1</m:t>
              </m:r>
            </m:sub>
            <m:sup>
              <m:r>
                <w:rPr>
                  <w:rFonts w:ascii="Cambria Math" w:eastAsiaTheme="minorEastAsia" w:hAnsi="Cambria Math" w:cs="Times New Roman"/>
                  <w:lang w:eastAsia="zh-CN"/>
                </w:rPr>
                <m:t>t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eastAsia="zh-CN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eastAsia="zh-CN"/>
                    </w:rPr>
                    <m:t>i</m:t>
                  </m:r>
                </m:sub>
              </m:sSub>
            </m:e>
          </m:nary>
        </m:oMath>
      </m:oMathPara>
    </w:p>
    <w:p w14:paraId="59E256BB" w14:textId="77777777" w:rsidR="004A4539" w:rsidRDefault="004A4539" w:rsidP="00142274">
      <w:pPr>
        <w:spacing w:before="73"/>
        <w:rPr>
          <w:rFonts w:ascii="Times New Roman" w:eastAsiaTheme="minorEastAsia" w:hAnsi="Times New Roman" w:cs="Times New Roman"/>
          <w:lang w:eastAsia="zh-CN"/>
        </w:rPr>
      </w:pPr>
      <w:r>
        <w:rPr>
          <w:rFonts w:ascii="Times New Roman" w:eastAsiaTheme="minorEastAsia" w:hAnsi="Times New Roman" w:cs="Times New Roman"/>
          <w:lang w:eastAsia="zh-CN"/>
        </w:rPr>
        <w:t>For exponential smoothing</w:t>
      </w:r>
      <w:r>
        <w:rPr>
          <w:rFonts w:ascii="Times New Roman" w:eastAsiaTheme="minorEastAsia" w:hAnsi="Times New Roman" w:cs="Times New Roman" w:hint="eastAsia"/>
          <w:lang w:eastAsia="zh-CN"/>
        </w:rPr>
        <w:t>，</w:t>
      </w:r>
      <w:r>
        <w:rPr>
          <w:rFonts w:ascii="Times New Roman" w:eastAsiaTheme="minorEastAsia" w:hAnsi="Times New Roman" w:cs="Times New Roman" w:hint="eastAsia"/>
          <w:lang w:eastAsia="zh-CN"/>
        </w:rPr>
        <w:t xml:space="preserve"> </w:t>
      </w:r>
    </w:p>
    <w:p w14:paraId="5B262C88" w14:textId="77777777" w:rsidR="004A4539" w:rsidRPr="00287460" w:rsidRDefault="008259AC" w:rsidP="00142274">
      <w:pPr>
        <w:spacing w:before="73"/>
        <w:rPr>
          <w:rFonts w:ascii="Times New Roman" w:eastAsiaTheme="minorEastAsia" w:hAnsi="Times New Roman" w:cs="Times New Roman"/>
          <w:lang w:eastAsia="zh-CN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lang w:eastAsia="zh-CN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eastAsia="zh-CN"/>
                </w:rPr>
                <m:t>y</m:t>
              </m:r>
            </m:e>
            <m:sub>
              <m:r>
                <w:rPr>
                  <w:rFonts w:ascii="Cambria Math" w:eastAsiaTheme="minorEastAsia" w:hAnsi="Cambria Math" w:cs="Times New Roman"/>
                  <w:lang w:eastAsia="zh-CN"/>
                </w:rPr>
                <m:t>t+1</m:t>
              </m:r>
            </m:sub>
          </m:sSub>
          <m:r>
            <w:rPr>
              <w:rFonts w:ascii="Cambria Math" w:eastAsiaTheme="minorEastAsia" w:hAnsi="Cambria Math" w:cs="Times New Roman" w:hint="eastAsia"/>
              <w:lang w:eastAsia="zh-CN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lang w:eastAsia="zh-CN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eastAsia="zh-CN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lang w:eastAsia="zh-CN"/>
                </w:rPr>
                <m:t>t</m:t>
              </m:r>
            </m:sub>
          </m:sSub>
          <m:r>
            <w:rPr>
              <w:rFonts w:ascii="Cambria Math" w:eastAsiaTheme="minorEastAsia" w:hAnsi="Cambria Math" w:cs="Times New Roman"/>
              <w:lang w:eastAsia="zh-CN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lang w:eastAsia="zh-CN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eastAsia="zh-CN"/>
                </w:rPr>
                <m:t>y</m:t>
              </m:r>
            </m:e>
            <m:sub>
              <m:r>
                <w:rPr>
                  <w:rFonts w:ascii="Cambria Math" w:eastAsiaTheme="minorEastAsia" w:hAnsi="Cambria Math" w:cs="Times New Roman"/>
                  <w:lang w:eastAsia="zh-CN"/>
                </w:rPr>
                <m:t>t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lang w:eastAsia="zh-CN"/>
            </w:rPr>
            <w:softHyphen/>
          </m:r>
        </m:oMath>
      </m:oMathPara>
    </w:p>
    <w:p w14:paraId="62874D1F" w14:textId="77777777" w:rsidR="00287460" w:rsidRDefault="00287460" w:rsidP="00142274">
      <w:pPr>
        <w:spacing w:before="73"/>
        <w:rPr>
          <w:rFonts w:ascii="Times New Roman" w:eastAsiaTheme="minorEastAsia" w:hAnsi="Times New Roman" w:cs="Times New Roman"/>
          <w:lang w:eastAsia="zh-CN"/>
        </w:rPr>
      </w:pPr>
    </w:p>
    <w:p w14:paraId="7BA697CB" w14:textId="77777777" w:rsidR="00817198" w:rsidRPr="00817198" w:rsidRDefault="00817198" w:rsidP="00817198">
      <w:pPr>
        <w:rPr>
          <w:rFonts w:eastAsiaTheme="minorEastAsia" w:cs="Calibri"/>
          <w:lang w:eastAsia="zh-CN"/>
        </w:rPr>
      </w:pPr>
      <w:r w:rsidRPr="00F224C8">
        <w:rPr>
          <w:rFonts w:eastAsiaTheme="minorEastAsia" w:cs="Calibri"/>
          <w:b/>
          <w:lang w:eastAsia="zh-CN"/>
        </w:rPr>
        <w:t>Appendix</w:t>
      </w:r>
      <w:r>
        <w:rPr>
          <w:rFonts w:eastAsiaTheme="minorEastAsia" w:cs="Calibri"/>
          <w:lang w:eastAsia="zh-CN"/>
        </w:rPr>
        <w:t xml:space="preserve"> (The complete version of your solution scripts in R)</w:t>
      </w:r>
    </w:p>
    <w:sectPr w:rsidR="00817198" w:rsidRPr="00817198" w:rsidSect="00B93F4E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388F8B" w14:textId="77777777" w:rsidR="008259AC" w:rsidRDefault="008259AC" w:rsidP="00FB3EF5">
      <w:r>
        <w:separator/>
      </w:r>
    </w:p>
  </w:endnote>
  <w:endnote w:type="continuationSeparator" w:id="0">
    <w:p w14:paraId="67B92765" w14:textId="77777777" w:rsidR="008259AC" w:rsidRDefault="008259AC" w:rsidP="00FB3E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CBABDC" w14:textId="77777777" w:rsidR="008259AC" w:rsidRDefault="008259AC" w:rsidP="00FB3EF5">
      <w:r>
        <w:separator/>
      </w:r>
    </w:p>
  </w:footnote>
  <w:footnote w:type="continuationSeparator" w:id="0">
    <w:p w14:paraId="73534B1E" w14:textId="77777777" w:rsidR="008259AC" w:rsidRDefault="008259AC" w:rsidP="00FB3E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194139" w14:textId="77777777" w:rsidR="00FB3EF5" w:rsidRDefault="00FB3EF5">
    <w:pPr>
      <w:pStyle w:val="Header"/>
    </w:pPr>
    <w:r>
      <w:t xml:space="preserve">IE 575 </w:t>
    </w:r>
    <w:r w:rsidR="008A0B97">
      <w:t>– Penn St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ED1B34"/>
    <w:multiLevelType w:val="hybridMultilevel"/>
    <w:tmpl w:val="830835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F1942EB"/>
    <w:multiLevelType w:val="multilevel"/>
    <w:tmpl w:val="F050DD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29A28C3"/>
    <w:multiLevelType w:val="hybridMultilevel"/>
    <w:tmpl w:val="E5B029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6D492C"/>
    <w:multiLevelType w:val="multilevel"/>
    <w:tmpl w:val="A3B848F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7D97B74"/>
    <w:multiLevelType w:val="hybridMultilevel"/>
    <w:tmpl w:val="AC244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764D5D"/>
    <w:multiLevelType w:val="hybridMultilevel"/>
    <w:tmpl w:val="6234F9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49495F"/>
    <w:multiLevelType w:val="hybridMultilevel"/>
    <w:tmpl w:val="2910C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C878E8"/>
    <w:multiLevelType w:val="hybridMultilevel"/>
    <w:tmpl w:val="505E8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201A82"/>
    <w:multiLevelType w:val="hybridMultilevel"/>
    <w:tmpl w:val="363C11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9E4FE8"/>
    <w:multiLevelType w:val="hybridMultilevel"/>
    <w:tmpl w:val="0D20F8D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0A94C41"/>
    <w:multiLevelType w:val="hybridMultilevel"/>
    <w:tmpl w:val="F0E2C40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153F8A"/>
    <w:multiLevelType w:val="hybridMultilevel"/>
    <w:tmpl w:val="92567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017142"/>
    <w:multiLevelType w:val="hybridMultilevel"/>
    <w:tmpl w:val="791CC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0"/>
  </w:num>
  <w:num w:numId="3">
    <w:abstractNumId w:val="8"/>
  </w:num>
  <w:num w:numId="4">
    <w:abstractNumId w:val="1"/>
  </w:num>
  <w:num w:numId="5">
    <w:abstractNumId w:val="3"/>
  </w:num>
  <w:num w:numId="6">
    <w:abstractNumId w:val="11"/>
  </w:num>
  <w:num w:numId="7">
    <w:abstractNumId w:val="2"/>
  </w:num>
  <w:num w:numId="8">
    <w:abstractNumId w:val="5"/>
  </w:num>
  <w:num w:numId="9">
    <w:abstractNumId w:val="12"/>
  </w:num>
  <w:num w:numId="10">
    <w:abstractNumId w:val="7"/>
  </w:num>
  <w:num w:numId="11">
    <w:abstractNumId w:val="0"/>
  </w:num>
  <w:num w:numId="12">
    <w:abstractNumId w:val="6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1szQ1NzczsLA0NDNS0lEKTi0uzszPAykwqgUApvKRASwAAAA="/>
  </w:docVars>
  <w:rsids>
    <w:rsidRoot w:val="00CC3A4E"/>
    <w:rsid w:val="000118BD"/>
    <w:rsid w:val="00014301"/>
    <w:rsid w:val="00014BE1"/>
    <w:rsid w:val="000169CD"/>
    <w:rsid w:val="0002690B"/>
    <w:rsid w:val="00070B4E"/>
    <w:rsid w:val="00085B7A"/>
    <w:rsid w:val="000C70A4"/>
    <w:rsid w:val="000F727C"/>
    <w:rsid w:val="00130E4E"/>
    <w:rsid w:val="0013701F"/>
    <w:rsid w:val="00142274"/>
    <w:rsid w:val="00153D37"/>
    <w:rsid w:val="00182958"/>
    <w:rsid w:val="001861CB"/>
    <w:rsid w:val="001C45BD"/>
    <w:rsid w:val="001E5412"/>
    <w:rsid w:val="00215D33"/>
    <w:rsid w:val="00250CD1"/>
    <w:rsid w:val="00263D89"/>
    <w:rsid w:val="00267260"/>
    <w:rsid w:val="0028546F"/>
    <w:rsid w:val="00287460"/>
    <w:rsid w:val="002A4875"/>
    <w:rsid w:val="002E670F"/>
    <w:rsid w:val="002F6FB0"/>
    <w:rsid w:val="003068C5"/>
    <w:rsid w:val="003072A6"/>
    <w:rsid w:val="00314099"/>
    <w:rsid w:val="00325755"/>
    <w:rsid w:val="00344293"/>
    <w:rsid w:val="003C2369"/>
    <w:rsid w:val="003C6F6B"/>
    <w:rsid w:val="003C75AE"/>
    <w:rsid w:val="003E0BD8"/>
    <w:rsid w:val="003E32C7"/>
    <w:rsid w:val="003F6D53"/>
    <w:rsid w:val="0040441C"/>
    <w:rsid w:val="004124CC"/>
    <w:rsid w:val="00425AEF"/>
    <w:rsid w:val="00431DFF"/>
    <w:rsid w:val="0043627D"/>
    <w:rsid w:val="00470C9C"/>
    <w:rsid w:val="00490E37"/>
    <w:rsid w:val="004A4539"/>
    <w:rsid w:val="004D4CBF"/>
    <w:rsid w:val="00550BF7"/>
    <w:rsid w:val="0055166F"/>
    <w:rsid w:val="005B5BC0"/>
    <w:rsid w:val="005C687E"/>
    <w:rsid w:val="005C70EB"/>
    <w:rsid w:val="005C7F5C"/>
    <w:rsid w:val="005D43D4"/>
    <w:rsid w:val="0060144C"/>
    <w:rsid w:val="00626DD0"/>
    <w:rsid w:val="00655662"/>
    <w:rsid w:val="00661575"/>
    <w:rsid w:val="0067609D"/>
    <w:rsid w:val="006E441D"/>
    <w:rsid w:val="006F5296"/>
    <w:rsid w:val="00727FAB"/>
    <w:rsid w:val="007665E9"/>
    <w:rsid w:val="007873D4"/>
    <w:rsid w:val="007A4DD4"/>
    <w:rsid w:val="007F1BF8"/>
    <w:rsid w:val="007F5C6E"/>
    <w:rsid w:val="007F700C"/>
    <w:rsid w:val="007F78A9"/>
    <w:rsid w:val="008056C5"/>
    <w:rsid w:val="00817198"/>
    <w:rsid w:val="00817FB9"/>
    <w:rsid w:val="00817FDA"/>
    <w:rsid w:val="008259AC"/>
    <w:rsid w:val="00861492"/>
    <w:rsid w:val="00897063"/>
    <w:rsid w:val="008A0B97"/>
    <w:rsid w:val="008A5EC4"/>
    <w:rsid w:val="008C0013"/>
    <w:rsid w:val="008C0836"/>
    <w:rsid w:val="008C5315"/>
    <w:rsid w:val="008E6E88"/>
    <w:rsid w:val="008F76CE"/>
    <w:rsid w:val="00920E81"/>
    <w:rsid w:val="00930D77"/>
    <w:rsid w:val="00935437"/>
    <w:rsid w:val="00946946"/>
    <w:rsid w:val="0095265F"/>
    <w:rsid w:val="00955ED2"/>
    <w:rsid w:val="009676AB"/>
    <w:rsid w:val="009A615A"/>
    <w:rsid w:val="009A7AD6"/>
    <w:rsid w:val="00A00A6F"/>
    <w:rsid w:val="00A13F70"/>
    <w:rsid w:val="00B31543"/>
    <w:rsid w:val="00B3280C"/>
    <w:rsid w:val="00BA0E5C"/>
    <w:rsid w:val="00BB3189"/>
    <w:rsid w:val="00BC399A"/>
    <w:rsid w:val="00BD2813"/>
    <w:rsid w:val="00BD2C55"/>
    <w:rsid w:val="00BE3958"/>
    <w:rsid w:val="00C00D27"/>
    <w:rsid w:val="00C25084"/>
    <w:rsid w:val="00C40DB3"/>
    <w:rsid w:val="00C473A6"/>
    <w:rsid w:val="00C5464B"/>
    <w:rsid w:val="00C7284B"/>
    <w:rsid w:val="00CA4482"/>
    <w:rsid w:val="00CC3A4E"/>
    <w:rsid w:val="00CF2D95"/>
    <w:rsid w:val="00CF5AAD"/>
    <w:rsid w:val="00D00159"/>
    <w:rsid w:val="00D316C5"/>
    <w:rsid w:val="00D37944"/>
    <w:rsid w:val="00D459FD"/>
    <w:rsid w:val="00D766A9"/>
    <w:rsid w:val="00D909FB"/>
    <w:rsid w:val="00D96291"/>
    <w:rsid w:val="00DA1389"/>
    <w:rsid w:val="00DA1798"/>
    <w:rsid w:val="00E00AF3"/>
    <w:rsid w:val="00E62705"/>
    <w:rsid w:val="00E64623"/>
    <w:rsid w:val="00EF0619"/>
    <w:rsid w:val="00F02474"/>
    <w:rsid w:val="00F0668C"/>
    <w:rsid w:val="00F3737F"/>
    <w:rsid w:val="00F705C9"/>
    <w:rsid w:val="00F83794"/>
    <w:rsid w:val="00FB3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B05FF7"/>
  <w15:chartTrackingRefBased/>
  <w15:docId w15:val="{117B87E8-46FA-4023-8A0C-089AC5B96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31DFF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1DFF"/>
    <w:pPr>
      <w:ind w:left="720"/>
      <w:contextualSpacing/>
    </w:pPr>
  </w:style>
  <w:style w:type="table" w:styleId="TableGrid">
    <w:name w:val="Table Grid"/>
    <w:basedOn w:val="TableNormal"/>
    <w:uiPriority w:val="39"/>
    <w:rsid w:val="00431DFF"/>
    <w:pPr>
      <w:spacing w:after="0" w:line="240" w:lineRule="auto"/>
    </w:pPr>
    <w:rPr>
      <w:rFonts w:eastAsiaTheme="minorHAnsi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B3E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B3EF5"/>
    <w:rPr>
      <w:rFonts w:eastAsiaTheme="minorHAnsi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FB3E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B3EF5"/>
    <w:rPr>
      <w:rFonts w:eastAsiaTheme="minorHAnsi"/>
      <w:sz w:val="24"/>
      <w:szCs w:val="24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070B4E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  <w:style w:type="character" w:styleId="Strong">
    <w:name w:val="Strong"/>
    <w:basedOn w:val="DefaultParagraphFont"/>
    <w:uiPriority w:val="22"/>
    <w:qFormat/>
    <w:rsid w:val="00070B4E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070B4E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070B4E"/>
  </w:style>
  <w:style w:type="paragraph" w:customStyle="1" w:styleId="small-heading">
    <w:name w:val="small-heading"/>
    <w:basedOn w:val="Normal"/>
    <w:rsid w:val="003072A6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  <w:style w:type="paragraph" w:customStyle="1" w:styleId="Normal1">
    <w:name w:val="Normal1"/>
    <w:basedOn w:val="Normal"/>
    <w:rsid w:val="003072A6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  <w:style w:type="paragraph" w:styleId="BodyText">
    <w:name w:val="Body Text"/>
    <w:basedOn w:val="Normal"/>
    <w:link w:val="BodyTextChar"/>
    <w:uiPriority w:val="1"/>
    <w:qFormat/>
    <w:rsid w:val="00142274"/>
    <w:pPr>
      <w:widowControl w:val="0"/>
      <w:ind w:left="220"/>
    </w:pPr>
    <w:rPr>
      <w:rFonts w:ascii="Times New Roman" w:eastAsia="Times New Roman" w:hAnsi="Times New Roman"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142274"/>
    <w:rPr>
      <w:rFonts w:ascii="Times New Roman" w:eastAsia="Times New Roman" w:hAnsi="Times New Roman"/>
      <w:sz w:val="21"/>
      <w:szCs w:val="21"/>
      <w:lang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85B7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85B7A"/>
    <w:rPr>
      <w:rFonts w:ascii="Courier New" w:eastAsia="Times New Roman" w:hAnsi="Courier New" w:cs="Courier New"/>
      <w:sz w:val="20"/>
      <w:szCs w:val="20"/>
    </w:rPr>
  </w:style>
  <w:style w:type="character" w:customStyle="1" w:styleId="gnkrckgcmrb">
    <w:name w:val="gnkrckgcmrb"/>
    <w:basedOn w:val="DefaultParagraphFont"/>
    <w:rsid w:val="00085B7A"/>
  </w:style>
  <w:style w:type="character" w:customStyle="1" w:styleId="gnkrckgcmsb">
    <w:name w:val="gnkrckgcmsb"/>
    <w:basedOn w:val="DefaultParagraphFont"/>
    <w:rsid w:val="00085B7A"/>
  </w:style>
  <w:style w:type="character" w:customStyle="1" w:styleId="gnkrckgcasb">
    <w:name w:val="gnkrckgcasb"/>
    <w:basedOn w:val="DefaultParagraphFont"/>
    <w:rsid w:val="00085B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28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53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055530">
          <w:marLeft w:val="0"/>
          <w:marRight w:val="75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318973">
              <w:marLeft w:val="75"/>
              <w:marRight w:val="15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136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589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490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8508395">
          <w:marLeft w:val="0"/>
          <w:marRight w:val="75"/>
          <w:marTop w:val="75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358578">
              <w:marLeft w:val="75"/>
              <w:marRight w:val="15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011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869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872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01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6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5C809A-2011-43AE-A606-F1CE79539F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8</Pages>
  <Words>1493</Words>
  <Characters>8515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n State University</Company>
  <LinksUpToDate>false</LinksUpToDate>
  <CharactersWithSpaces>9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xq102</dc:creator>
  <cp:keywords/>
  <dc:description/>
  <cp:lastModifiedBy>Todd Bolton</cp:lastModifiedBy>
  <cp:revision>6</cp:revision>
  <dcterms:created xsi:type="dcterms:W3CDTF">2018-11-14T05:53:00Z</dcterms:created>
  <dcterms:modified xsi:type="dcterms:W3CDTF">2018-11-15T02:39:00Z</dcterms:modified>
</cp:coreProperties>
</file>